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2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2127"/>
      </w:tblGrid>
      <w:tr w:rsidR="00A6179C" w:rsidRPr="002A06CF" w14:paraId="6C384F1F" w14:textId="77777777" w:rsidTr="002F1043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664195562" r:id="rId11"/>
              </w:object>
            </w:r>
          </w:p>
        </w:tc>
        <w:tc>
          <w:tcPr>
            <w:tcW w:w="12127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44487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629D3416" w:rsidR="00A6179C" w:rsidRPr="00AB2179" w:rsidRDefault="00913259" w:rsidP="0044487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913259">
              <w:rPr>
                <w:rFonts w:ascii="Arial" w:hAnsi="Arial" w:cs="Arial"/>
                <w:b/>
                <w:sz w:val="28"/>
                <w:szCs w:val="28"/>
              </w:rPr>
              <w:t>SSBG Missed Appointment Log</w:t>
            </w:r>
          </w:p>
        </w:tc>
      </w:tr>
    </w:tbl>
    <w:p w14:paraId="47405205" w14:textId="6303A02E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1D24F1BC" w14:textId="77777777" w:rsidR="00913259" w:rsidRDefault="00913259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tbl>
      <w:tblPr>
        <w:tblStyle w:val="TableGrid2"/>
        <w:tblW w:w="1333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133"/>
        <w:gridCol w:w="464"/>
        <w:gridCol w:w="1872"/>
        <w:gridCol w:w="1787"/>
        <w:gridCol w:w="1742"/>
        <w:gridCol w:w="1394"/>
        <w:gridCol w:w="3478"/>
      </w:tblGrid>
      <w:tr w:rsidR="009220D1" w:rsidRPr="00913259" w14:paraId="05752F63" w14:textId="77777777" w:rsidTr="009220D1">
        <w:tc>
          <w:tcPr>
            <w:tcW w:w="468" w:type="dxa"/>
            <w:tcBorders>
              <w:top w:val="single" w:sz="12" w:space="0" w:color="auto"/>
              <w:left w:val="single" w:sz="12" w:space="0" w:color="auto"/>
              <w:bottom w:val="nil"/>
            </w:tcBorders>
            <w:shd w:val="clear" w:color="auto" w:fill="BFBFBF" w:themeFill="background1" w:themeFillShade="BF"/>
          </w:tcPr>
          <w:p w14:paraId="70DA9AF8" w14:textId="0055C89B" w:rsidR="009220D1" w:rsidRPr="00913259" w:rsidRDefault="009220D1" w:rsidP="009220D1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E843D39" w14:textId="75FD8659" w:rsidR="009220D1" w:rsidRPr="00913259" w:rsidRDefault="009220D1" w:rsidP="009220D1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Agency Name:</w:t>
            </w:r>
          </w:p>
        </w:tc>
        <w:sdt>
          <w:sdtPr>
            <w:rPr>
              <w:rFonts w:ascii="Arial" w:hAnsi="Arial" w:cs="Arial"/>
            </w:rPr>
            <w:id w:val="967937905"/>
            <w:placeholder>
              <w:docPart w:val="42AA5E6904D94D0F895401E8153D0E2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4130" w:type="dxa"/>
                <w:gridSpan w:val="3"/>
                <w:tcBorders>
                  <w:top w:val="single" w:sz="12" w:space="0" w:color="auto"/>
                  <w:bottom w:val="single" w:sz="4" w:space="0" w:color="auto"/>
                </w:tcBorders>
                <w:shd w:val="clear" w:color="auto" w:fill="BFBFBF" w:themeFill="background1" w:themeFillShade="BF"/>
              </w:tcPr>
              <w:p w14:paraId="322DA779" w14:textId="77777777" w:rsidR="009220D1" w:rsidRPr="00D257BD" w:rsidRDefault="009220D1" w:rsidP="009220D1">
                <w:pPr>
                  <w:overflowPunct/>
                  <w:autoSpaceDE/>
                  <w:autoSpaceDN/>
                  <w:adjustRightInd/>
                  <w:spacing w:before="60" w:after="60"/>
                  <w:textAlignment w:val="auto"/>
                  <w:rPr>
                    <w:rFonts w:ascii="Arial" w:hAnsi="Arial" w:cs="Arial"/>
                    <w:sz w:val="24"/>
                    <w:szCs w:val="24"/>
                  </w:rPr>
                </w:pPr>
                <w:r w:rsidRPr="00D257BD">
                  <w:rPr>
                    <w:rFonts w:ascii="Arial" w:hAnsi="Arial" w:cs="Arial"/>
                  </w:rPr>
                  <w:t>Click to type</w:t>
                </w:r>
              </w:p>
            </w:tc>
            <w:bookmarkEnd w:id="0" w:displacedByCustomXml="next"/>
          </w:sdtContent>
        </w:sdt>
        <w:tc>
          <w:tcPr>
            <w:tcW w:w="17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C7E98DD" w14:textId="77777777" w:rsidR="009220D1" w:rsidRPr="00913259" w:rsidRDefault="009220D1" w:rsidP="009220D1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Arial" w:hAnsi="Arial" w:cs="Arial"/>
                <w:sz w:val="24"/>
                <w:szCs w:val="24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Month/Year:</w:t>
            </w:r>
          </w:p>
        </w:tc>
        <w:sdt>
          <w:sdtPr>
            <w:rPr>
              <w:rFonts w:ascii="Arial" w:hAnsi="Arial" w:cs="Arial"/>
            </w:rPr>
            <w:id w:val="-1310090682"/>
            <w:placeholder>
              <w:docPart w:val="B6A8B2BEB7424DB2BA0B6A4578381AA0"/>
            </w:placeholder>
            <w:showingPlcHdr/>
          </w:sdtPr>
          <w:sdtEndPr/>
          <w:sdtContent>
            <w:tc>
              <w:tcPr>
                <w:tcW w:w="4883" w:type="dxa"/>
                <w:gridSpan w:val="2"/>
                <w:tcBorders>
                  <w:top w:val="single" w:sz="12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BFBFBF" w:themeFill="background1" w:themeFillShade="BF"/>
              </w:tcPr>
              <w:p w14:paraId="3FBB09D6" w14:textId="77777777" w:rsidR="009220D1" w:rsidRPr="00913259" w:rsidRDefault="009220D1" w:rsidP="009220D1">
                <w:pPr>
                  <w:overflowPunct/>
                  <w:autoSpaceDE/>
                  <w:autoSpaceDN/>
                  <w:adjustRightInd/>
                  <w:spacing w:before="60" w:after="60"/>
                  <w:textAlignment w:val="auto"/>
                  <w:rPr>
                    <w:rFonts w:ascii="Arial" w:hAnsi="Arial" w:cs="Arial"/>
                    <w:sz w:val="24"/>
                    <w:szCs w:val="24"/>
                  </w:rPr>
                </w:pPr>
                <w:r w:rsidRPr="00D257BD">
                  <w:rPr>
                    <w:rFonts w:ascii="Arial" w:hAnsi="Arial" w:cs="Arial"/>
                  </w:rPr>
                  <w:t>Click to type</w:t>
                </w:r>
              </w:p>
            </w:tc>
          </w:sdtContent>
        </w:sdt>
      </w:tr>
      <w:tr w:rsidR="009220D1" w:rsidRPr="00913259" w14:paraId="73B12D3A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BA797DE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textAlignment w:val="auto"/>
              <w:rPr>
                <w:rFonts w:ascii="Arial" w:hAnsi="Arial" w:cs="Arial"/>
              </w:rPr>
            </w:pPr>
          </w:p>
        </w:tc>
        <w:tc>
          <w:tcPr>
            <w:tcW w:w="260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677A149C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Client Name</w:t>
            </w:r>
          </w:p>
        </w:tc>
        <w:tc>
          <w:tcPr>
            <w:tcW w:w="1875" w:type="dxa"/>
            <w:tcBorders>
              <w:top w:val="single" w:sz="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51759357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PSA Name</w:t>
            </w:r>
          </w:p>
        </w:tc>
        <w:tc>
          <w:tcPr>
            <w:tcW w:w="1789" w:type="dxa"/>
            <w:tcBorders>
              <w:top w:val="single" w:sz="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26A25550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Date Missed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3CAF9656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Reason Missed</w:t>
            </w:r>
          </w:p>
        </w:tc>
        <w:tc>
          <w:tcPr>
            <w:tcW w:w="3484" w:type="dxa"/>
            <w:tcBorders>
              <w:top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37272487" w14:textId="77777777" w:rsidR="00913259" w:rsidRPr="00913259" w:rsidRDefault="00913259" w:rsidP="009220D1">
            <w:pPr>
              <w:overflowPunct/>
              <w:autoSpaceDE/>
              <w:autoSpaceDN/>
              <w:adjustRightInd/>
              <w:spacing w:before="60" w:after="60"/>
              <w:jc w:val="center"/>
              <w:textAlignment w:val="auto"/>
              <w:rPr>
                <w:rFonts w:ascii="Arial" w:hAnsi="Arial" w:cs="Arial"/>
                <w:sz w:val="28"/>
                <w:szCs w:val="28"/>
              </w:rPr>
            </w:pPr>
            <w:r w:rsidRPr="00913259">
              <w:rPr>
                <w:rFonts w:ascii="Arial" w:hAnsi="Arial" w:cs="Arial"/>
                <w:sz w:val="28"/>
                <w:szCs w:val="28"/>
              </w:rPr>
              <w:t>Reason not Rescheduled</w:t>
            </w:r>
          </w:p>
        </w:tc>
      </w:tr>
      <w:tr w:rsidR="00913259" w:rsidRPr="00913259" w14:paraId="2E444ADB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F20F045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</w:t>
            </w:r>
          </w:p>
        </w:tc>
        <w:sdt>
          <w:sdtPr>
            <w:rPr>
              <w:rFonts w:ascii="Arial" w:hAnsi="Arial" w:cs="Arial"/>
            </w:rPr>
            <w:id w:val="-1311627444"/>
            <w:placeholder>
              <w:docPart w:val="CAA3807716B84005A3B061D9418F41CE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5DAE7DFA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18827178"/>
            <w:placeholder>
              <w:docPart w:val="50B50C632F4F4CD595F9B9AD105D9717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A23C3DA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57832212"/>
            <w:placeholder>
              <w:docPart w:val="D6CE248535B24883A5513A7C48A3D92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91D487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77859122"/>
            <w:placeholder>
              <w:docPart w:val="1B718003271C44F985A3A818C74F32E4"/>
            </w:placeholder>
          </w:sdtPr>
          <w:sdtEndPr/>
          <w:sdtContent>
            <w:sdt>
              <w:sdtPr>
                <w:rPr>
                  <w:rFonts w:ascii="Arial" w:hAnsi="Arial" w:cs="Arial"/>
                </w:rPr>
                <w:id w:val="-1758589487"/>
                <w:placeholder>
                  <w:docPart w:val="919447744D5941C896D0A79AF971458F"/>
                </w:placeholder>
                <w:showingPlcHdr/>
              </w:sdtPr>
              <w:sdtEndPr/>
              <w:sdtContent>
                <w:tc>
                  <w:tcPr>
                    <w:tcW w:w="3119" w:type="dxa"/>
                    <w:gridSpan w:val="2"/>
                    <w:tcBorders>
                      <w:top w:val="single" w:sz="2" w:space="0" w:color="auto"/>
                      <w:bottom w:val="single" w:sz="2" w:space="0" w:color="auto"/>
                    </w:tcBorders>
                  </w:tcPr>
                  <w:p w14:paraId="137258B3" w14:textId="77777777" w:rsidR="00913259" w:rsidRPr="00913259" w:rsidRDefault="00913259" w:rsidP="00D257BD">
                    <w:pPr>
                      <w:overflowPunct/>
                      <w:autoSpaceDE/>
                      <w:autoSpaceDN/>
                      <w:adjustRightInd/>
                      <w:spacing w:before="60"/>
                      <w:textAlignment w:val="auto"/>
                      <w:rPr>
                        <w:rFonts w:ascii="Arial" w:hAnsi="Arial" w:cs="Arial"/>
                      </w:rPr>
                    </w:pPr>
                    <w:r w:rsidRPr="00913259">
                      <w:rPr>
                        <w:rFonts w:ascii="Arial" w:hAnsi="Arial" w:cs="Arial"/>
                        <w:color w:val="A6A6A6" w:themeColor="background1" w:themeShade="A6"/>
                      </w:rPr>
                      <w:t>Click to type</w:t>
                    </w:r>
                  </w:p>
                </w:tc>
              </w:sdtContent>
            </w:sdt>
          </w:sdtContent>
        </w:sdt>
        <w:sdt>
          <w:sdtPr>
            <w:rPr>
              <w:rFonts w:ascii="Arial" w:hAnsi="Arial" w:cs="Arial"/>
            </w:rPr>
            <w:id w:val="444670214"/>
            <w:placeholder>
              <w:docPart w:val="0A87A1683E1A4186903B9472666DB21C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24C17F7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134F40D2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CF87DBE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2</w:t>
            </w:r>
          </w:p>
        </w:tc>
        <w:sdt>
          <w:sdtPr>
            <w:rPr>
              <w:rFonts w:ascii="Arial" w:hAnsi="Arial" w:cs="Arial"/>
            </w:rPr>
            <w:id w:val="149485603"/>
            <w:placeholder>
              <w:docPart w:val="2081E8771A5D43EA86E512E6CAEFCFA2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33FC8EC2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45316035"/>
            <w:placeholder>
              <w:docPart w:val="2BC2781778304861A06AA095281CB161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AFD6CC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96573598"/>
            <w:placeholder>
              <w:docPart w:val="C8EE786437154867AB6FC17BAF9154F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6744343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19060823"/>
            <w:placeholder>
              <w:docPart w:val="8405F9498E884D11AB13D60322647E00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E93F4ED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25225758"/>
            <w:placeholder>
              <w:docPart w:val="511B2600DEBE4CD6958DE69E7A2E0714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4D2804DC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1D4F68A5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276640C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</w:rPr>
            <w:id w:val="-2052518407"/>
            <w:placeholder>
              <w:docPart w:val="44DE91B4B0704F198E7DA6B1447F7A9B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72E8FD31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99374806"/>
            <w:placeholder>
              <w:docPart w:val="7AC61565BBF145B28094752F19E6A6AA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6F46430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697970"/>
            <w:placeholder>
              <w:docPart w:val="A72D861E652A4AC19F20E1BD2361CD5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58631B1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07024018"/>
            <w:placeholder>
              <w:docPart w:val="319404D9818E44D68610197700300CF9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82D3E8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00921990"/>
            <w:placeholder>
              <w:docPart w:val="DC350EB07A2F47738C3492DAE34FFE6D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3AC471D2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59876BA5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A6E563D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4</w:t>
            </w:r>
          </w:p>
        </w:tc>
        <w:sdt>
          <w:sdtPr>
            <w:rPr>
              <w:rFonts w:ascii="Arial" w:hAnsi="Arial" w:cs="Arial"/>
            </w:rPr>
            <w:id w:val="-837535460"/>
            <w:placeholder>
              <w:docPart w:val="FA26F59DEA954DF68EBDF749F9640C49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45EF22E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74297219"/>
            <w:placeholder>
              <w:docPart w:val="30A990BFAF8F46A39F20AC628FA25DE8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21AA900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02504390"/>
            <w:placeholder>
              <w:docPart w:val="0490F0C0F0D74043B033AEF3CE6E623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3D21780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31682334"/>
            <w:placeholder>
              <w:docPart w:val="45676920F9A74472AC0088775B634C01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DDC73AD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37715938"/>
            <w:placeholder>
              <w:docPart w:val="070C11949D6C4494B2E23EF62C097B7A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4D4E8D1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234731BB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B396CF0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5</w:t>
            </w:r>
          </w:p>
        </w:tc>
        <w:sdt>
          <w:sdtPr>
            <w:rPr>
              <w:rFonts w:ascii="Arial" w:hAnsi="Arial" w:cs="Arial"/>
            </w:rPr>
            <w:id w:val="720257978"/>
            <w:placeholder>
              <w:docPart w:val="60991FD114B94A80B1AF606A8A9C8566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2514FE6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51095996"/>
            <w:placeholder>
              <w:docPart w:val="BDB83495452548918611A7605AB5566E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171106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03270263"/>
            <w:placeholder>
              <w:docPart w:val="CA770318B0AE4731AD601454D2EC0E3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99049B0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87628477"/>
            <w:placeholder>
              <w:docPart w:val="43CA7CD9321346D09138433FF9EB0E43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F67DD33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74438355"/>
            <w:placeholder>
              <w:docPart w:val="860BC78F66AD4B368D3DC6C36F8DEE63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1E9DB57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4910C43B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D4B9FCE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6</w:t>
            </w:r>
          </w:p>
        </w:tc>
        <w:sdt>
          <w:sdtPr>
            <w:rPr>
              <w:rFonts w:ascii="Arial" w:hAnsi="Arial" w:cs="Arial"/>
            </w:rPr>
            <w:id w:val="-2016066403"/>
            <w:placeholder>
              <w:docPart w:val="3A24B4B73A1C44608FE1F975FE6EAFDC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593EAFF9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95809052"/>
            <w:placeholder>
              <w:docPart w:val="D01D3413AE1045E28A024F22A35469A4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4F1D353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24039392"/>
            <w:placeholder>
              <w:docPart w:val="D57BB7B4896F4D77A49555341E7D4A0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C44F842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85502065"/>
            <w:placeholder>
              <w:docPart w:val="97FF409943F74633BE4F790FD3BD0401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CF4E56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74782110"/>
            <w:placeholder>
              <w:docPart w:val="4BFE3109AEBD4E65AAFDCD29D526BE19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3A1169B3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17366081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344DADC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7</w:t>
            </w:r>
          </w:p>
        </w:tc>
        <w:sdt>
          <w:sdtPr>
            <w:rPr>
              <w:rFonts w:ascii="Arial" w:hAnsi="Arial" w:cs="Arial"/>
            </w:rPr>
            <w:id w:val="716545855"/>
            <w:placeholder>
              <w:docPart w:val="3379B398957E4B3D86064BAA9121F63E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238CF214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21376347"/>
            <w:placeholder>
              <w:docPart w:val="E3A3F0CA23EB49E1AC72F309173E65E4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12FC008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07104561"/>
            <w:placeholder>
              <w:docPart w:val="D163C09952CA446BA3B57E8A35A1934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4FE6D9C8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20087153"/>
            <w:placeholder>
              <w:docPart w:val="C2F8E38C62214591B10AF54B05507014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663DB6A1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45636414"/>
            <w:placeholder>
              <w:docPart w:val="D1CB417F8F4345C2998EC361DC7DE6B0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68942AA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19D0DDB9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C21020B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8</w:t>
            </w:r>
          </w:p>
        </w:tc>
        <w:sdt>
          <w:sdtPr>
            <w:rPr>
              <w:rFonts w:ascii="Arial" w:hAnsi="Arial" w:cs="Arial"/>
            </w:rPr>
            <w:id w:val="-1590772894"/>
            <w:placeholder>
              <w:docPart w:val="5916C93620EE4BE3930354EAE08B0ADF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395816E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49928091"/>
            <w:placeholder>
              <w:docPart w:val="BB5E047ADBEE45E08175954144BCD4E4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37414A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84135973"/>
            <w:placeholder>
              <w:docPart w:val="108232873A6B4049AF3A597210F4D64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74A32DA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74898763"/>
            <w:placeholder>
              <w:docPart w:val="3AA921925A7F46CF95B67EF021977F56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48D8E4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12147866"/>
            <w:placeholder>
              <w:docPart w:val="EFB7189D564A472BA7406CEE46085071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1598967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7B6AC70D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CD6C62A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9</w:t>
            </w:r>
          </w:p>
        </w:tc>
        <w:sdt>
          <w:sdtPr>
            <w:rPr>
              <w:rFonts w:ascii="Arial" w:hAnsi="Arial" w:cs="Arial"/>
            </w:rPr>
            <w:id w:val="-210576927"/>
            <w:placeholder>
              <w:docPart w:val="BE74982B1796480A80DC7C19BA1682B6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567D2FC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35863173"/>
            <w:placeholder>
              <w:docPart w:val="8FCA594225964070A0627FC239F6FB3A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B9F6660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16629050"/>
            <w:placeholder>
              <w:docPart w:val="441CD0C761AD4381AF3387C63DE9BCA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4D272C5E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23228471"/>
            <w:placeholder>
              <w:docPart w:val="12B6CA189943449BA307503BF6277FBD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2DDF487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46119295"/>
            <w:placeholder>
              <w:docPart w:val="B3F19EBE7865457BB52FCA4B7C2CA14A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47FACBD7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07E55B39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A6336A8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0</w:t>
            </w:r>
          </w:p>
        </w:tc>
        <w:sdt>
          <w:sdtPr>
            <w:rPr>
              <w:rFonts w:ascii="Arial" w:hAnsi="Arial" w:cs="Arial"/>
            </w:rPr>
            <w:id w:val="-1858424779"/>
            <w:placeholder>
              <w:docPart w:val="3C2DD313D35342A5A5ECE0F05C63101A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5B34AB7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8288170"/>
            <w:placeholder>
              <w:docPart w:val="B9B82157139E4AE7936BA9E67C36DC28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EA2C54E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35272290"/>
            <w:placeholder>
              <w:docPart w:val="ED5D290D891E42689D7D3D34215C968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5780958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98380353"/>
            <w:placeholder>
              <w:docPart w:val="9258A369F8FE48E7A99D3C00DBCDAA0C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90B3DCD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38840706"/>
            <w:placeholder>
              <w:docPart w:val="51139D6EF8964F45B13391A280CD19AF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7F4EAA39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7ED6E823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04E95FC5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1</w:t>
            </w:r>
          </w:p>
        </w:tc>
        <w:sdt>
          <w:sdtPr>
            <w:rPr>
              <w:rFonts w:ascii="Arial" w:hAnsi="Arial" w:cs="Arial"/>
            </w:rPr>
            <w:id w:val="-830759316"/>
            <w:placeholder>
              <w:docPart w:val="D04F8EFCB16C40C6ABC8A925056502C2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080BB5AD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88396707"/>
            <w:placeholder>
              <w:docPart w:val="BD8E96192E494477B441D7D70C5FD647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44456EA9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6313337"/>
            <w:placeholder>
              <w:docPart w:val="E9FE5348FFBD4AD2BC9120569455CEC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6B327CE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10347445"/>
            <w:placeholder>
              <w:docPart w:val="ECBEC3352BE6412AB9AAD465D0499D7A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120ADE95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4728425"/>
            <w:placeholder>
              <w:docPart w:val="F2BAF1F45F0C43F8918B9CE952D67357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4609BE50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07760087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5948832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2</w:t>
            </w:r>
          </w:p>
        </w:tc>
        <w:sdt>
          <w:sdtPr>
            <w:rPr>
              <w:rFonts w:ascii="Arial" w:hAnsi="Arial" w:cs="Arial"/>
            </w:rPr>
            <w:id w:val="656817262"/>
            <w:placeholder>
              <w:docPart w:val="BC57CEDFEA1643498FED864AFEF02D6C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7E3994D7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51284177"/>
            <w:placeholder>
              <w:docPart w:val="49D85B7371204B7A8281B2EC821A40FB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02100288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51815821"/>
            <w:placeholder>
              <w:docPart w:val="C273CEC713F04F8DA4D086E1B5783B9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3B3DC9CA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79101209"/>
            <w:placeholder>
              <w:docPart w:val="D249D3CCBEDB4E71B003679E0D4152C0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4C730E92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57393413"/>
            <w:placeholder>
              <w:docPart w:val="B05D360CF6FA4688A391AF3CA912ADB6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7502CCC1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01665B35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4FEEA9F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3</w:t>
            </w:r>
          </w:p>
        </w:tc>
        <w:sdt>
          <w:sdtPr>
            <w:rPr>
              <w:rFonts w:ascii="Arial" w:hAnsi="Arial" w:cs="Arial"/>
            </w:rPr>
            <w:id w:val="-1263450853"/>
            <w:placeholder>
              <w:docPart w:val="602CB253314741029593689B7734CC14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527BBCB6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86494919"/>
            <w:placeholder>
              <w:docPart w:val="AC5EFB9BBC64422E98D13B1BE768ACEC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00381FC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58107117"/>
            <w:placeholder>
              <w:docPart w:val="F26BABD827E2412D8493F087038C794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519E81A7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47993409"/>
            <w:placeholder>
              <w:docPart w:val="041C8492920B414AA3EF6BCF1A4BF1AC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48E0CD18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55924400"/>
            <w:placeholder>
              <w:docPart w:val="793561E20C114EF390558CD0C800E4F8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7328DAF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6E8AF168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EC5A964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4</w:t>
            </w:r>
          </w:p>
        </w:tc>
        <w:sdt>
          <w:sdtPr>
            <w:rPr>
              <w:rFonts w:ascii="Arial" w:hAnsi="Arial" w:cs="Arial"/>
            </w:rPr>
            <w:id w:val="435180736"/>
            <w:placeholder>
              <w:docPart w:val="AC966E289AE9450D997F41FD2BB88268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2" w:space="0" w:color="auto"/>
                </w:tcBorders>
              </w:tcPr>
              <w:p w14:paraId="10003075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1289995"/>
            <w:placeholder>
              <w:docPart w:val="49F602E1B0604283A4CB99499FE2191B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24FB03F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37997626"/>
            <w:placeholder>
              <w:docPart w:val="2A96D1E70033497DB9F976DCFB6241C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2" w:space="0" w:color="auto"/>
                </w:tcBorders>
              </w:tcPr>
              <w:p w14:paraId="7629667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18746297"/>
            <w:placeholder>
              <w:docPart w:val="EA9CB8EE7914403F9DE698BE1EA73ABB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2" w:space="0" w:color="auto"/>
                </w:tcBorders>
              </w:tcPr>
              <w:p w14:paraId="2D4D77C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98310234"/>
            <w:placeholder>
              <w:docPart w:val="53D67329F8614EC78BDF57FDEB23CFEC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2" w:space="0" w:color="auto"/>
                  <w:right w:val="single" w:sz="12" w:space="0" w:color="auto"/>
                </w:tcBorders>
              </w:tcPr>
              <w:p w14:paraId="0FF96B02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  <w:tr w:rsidR="00913259" w:rsidRPr="00913259" w14:paraId="3C7CEFE4" w14:textId="77777777" w:rsidTr="003A0089">
        <w:tc>
          <w:tcPr>
            <w:tcW w:w="468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35C2022" w14:textId="77777777" w:rsidR="00913259" w:rsidRPr="00913259" w:rsidRDefault="00913259" w:rsidP="00D257BD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" w:hAnsi="Arial" w:cs="Arial"/>
              </w:rPr>
            </w:pPr>
            <w:r w:rsidRPr="00913259">
              <w:rPr>
                <w:rFonts w:ascii="Arial" w:hAnsi="Arial" w:cs="Arial"/>
              </w:rPr>
              <w:t>15</w:t>
            </w:r>
          </w:p>
        </w:tc>
        <w:sdt>
          <w:sdtPr>
            <w:rPr>
              <w:rFonts w:ascii="Arial" w:hAnsi="Arial" w:cs="Arial"/>
            </w:rPr>
            <w:id w:val="-1145514081"/>
            <w:placeholder>
              <w:docPart w:val="F75D9F8FC2104EEFBF8D34FB394DE1AB"/>
            </w:placeholder>
            <w:showingPlcHdr/>
          </w:sdtPr>
          <w:sdtEndPr/>
          <w:sdtContent>
            <w:tc>
              <w:tcPr>
                <w:tcW w:w="2603" w:type="dxa"/>
                <w:gridSpan w:val="2"/>
                <w:tcBorders>
                  <w:top w:val="single" w:sz="2" w:space="0" w:color="auto"/>
                  <w:left w:val="single" w:sz="4" w:space="0" w:color="auto"/>
                  <w:bottom w:val="single" w:sz="12" w:space="0" w:color="auto"/>
                </w:tcBorders>
              </w:tcPr>
              <w:p w14:paraId="6049B435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56426409"/>
            <w:placeholder>
              <w:docPart w:val="4C44919F24FF4B2CAD0A47384E44D919"/>
            </w:placeholder>
            <w:showingPlcHdr/>
          </w:sdtPr>
          <w:sdtEndPr/>
          <w:sdtContent>
            <w:tc>
              <w:tcPr>
                <w:tcW w:w="1875" w:type="dxa"/>
                <w:tcBorders>
                  <w:top w:val="single" w:sz="2" w:space="0" w:color="auto"/>
                  <w:bottom w:val="single" w:sz="12" w:space="0" w:color="auto"/>
                </w:tcBorders>
              </w:tcPr>
              <w:p w14:paraId="069338C3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20501559"/>
            <w:placeholder>
              <w:docPart w:val="AB740D03BB80493893715E6E8C41090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89" w:type="dxa"/>
                <w:tcBorders>
                  <w:top w:val="single" w:sz="2" w:space="0" w:color="auto"/>
                  <w:bottom w:val="single" w:sz="12" w:space="0" w:color="auto"/>
                </w:tcBorders>
              </w:tcPr>
              <w:p w14:paraId="58F54CB5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for dat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90913665"/>
            <w:placeholder>
              <w:docPart w:val="B418F1C5CB024241822AA7E9EF8EBC4F"/>
            </w:placeholder>
            <w:showingPlcHdr/>
          </w:sdtPr>
          <w:sdtEndPr/>
          <w:sdtContent>
            <w:tc>
              <w:tcPr>
                <w:tcW w:w="3119" w:type="dxa"/>
                <w:gridSpan w:val="2"/>
                <w:tcBorders>
                  <w:top w:val="single" w:sz="2" w:space="0" w:color="auto"/>
                  <w:bottom w:val="single" w:sz="12" w:space="0" w:color="auto"/>
                </w:tcBorders>
              </w:tcPr>
              <w:p w14:paraId="558C9A9D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47778819"/>
            <w:placeholder>
              <w:docPart w:val="89529BC02BEA4C91AC4F6CD2F9195ED0"/>
            </w:placeholder>
            <w:showingPlcHdr/>
          </w:sdtPr>
          <w:sdtEndPr/>
          <w:sdtContent>
            <w:tc>
              <w:tcPr>
                <w:tcW w:w="3484" w:type="dxa"/>
                <w:tcBorders>
                  <w:top w:val="single" w:sz="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E14513B" w14:textId="77777777" w:rsidR="00913259" w:rsidRPr="00913259" w:rsidRDefault="00913259" w:rsidP="00D257BD">
                <w:pPr>
                  <w:overflowPunct/>
                  <w:autoSpaceDE/>
                  <w:autoSpaceDN/>
                  <w:adjustRightInd/>
                  <w:spacing w:before="60"/>
                  <w:textAlignment w:val="auto"/>
                  <w:rPr>
                    <w:rFonts w:ascii="Arial" w:hAnsi="Arial" w:cs="Arial"/>
                  </w:rPr>
                </w:pPr>
                <w:r w:rsidRPr="00913259">
                  <w:rPr>
                    <w:rFonts w:ascii="Arial" w:hAnsi="Arial" w:cs="Arial"/>
                    <w:color w:val="A6A6A6" w:themeColor="background1" w:themeShade="A6"/>
                  </w:rPr>
                  <w:t>Click to type</w:t>
                </w:r>
              </w:p>
            </w:tc>
          </w:sdtContent>
        </w:sdt>
      </w:tr>
    </w:tbl>
    <w:p w14:paraId="17B012FC" w14:textId="77777777" w:rsidR="00913259" w:rsidRDefault="00913259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sectPr w:rsidR="00913259" w:rsidSect="009132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 w:code="1"/>
      <w:pgMar w:top="1008" w:right="720" w:bottom="720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7905D" w14:textId="77777777" w:rsidR="00B45418" w:rsidRDefault="00B45418">
      <w:r>
        <w:separator/>
      </w:r>
    </w:p>
  </w:endnote>
  <w:endnote w:type="continuationSeparator" w:id="0">
    <w:p w14:paraId="44D57B20" w14:textId="77777777" w:rsidR="00B45418" w:rsidRDefault="00B45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4B8A8" w14:textId="77777777" w:rsidR="002F1043" w:rsidRDefault="002F1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49547CCF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D257BD" w:rsidRPr="00D257BD">
      <w:rPr>
        <w:rFonts w:ascii="Arial" w:hAnsi="Arial" w:cs="Arial"/>
        <w:i/>
        <w:iCs/>
        <w:sz w:val="16"/>
        <w:szCs w:val="16"/>
      </w:rPr>
      <w:t>Homemaker Contracting Agency Leadership</w:t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2F1043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>RDA: Pending</w:t>
    </w:r>
  </w:p>
  <w:p w14:paraId="4DB4C1AD" w14:textId="2429EEEE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042B62">
      <w:rPr>
        <w:rFonts w:ascii="Arial" w:hAnsi="Arial" w:cs="Arial"/>
        <w:sz w:val="16"/>
        <w:szCs w:val="16"/>
      </w:rPr>
      <w:t>3480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DF7062">
      <w:rPr>
        <w:rFonts w:ascii="Arial" w:hAnsi="Arial" w:cs="Arial"/>
        <w:sz w:val="16"/>
        <w:szCs w:val="16"/>
      </w:rPr>
      <w:t xml:space="preserve">Rev. </w:t>
    </w:r>
    <w:r w:rsidR="00D257BD">
      <w:rPr>
        <w:rFonts w:ascii="Arial" w:hAnsi="Arial" w:cs="Arial"/>
        <w:sz w:val="16"/>
        <w:szCs w:val="16"/>
      </w:rPr>
      <w:t>1</w:t>
    </w:r>
    <w:r w:rsidR="00042B62">
      <w:rPr>
        <w:rFonts w:ascii="Arial" w:hAnsi="Arial" w:cs="Arial"/>
        <w:sz w:val="16"/>
        <w:szCs w:val="16"/>
      </w:rPr>
      <w:t>0</w:t>
    </w:r>
    <w:r w:rsidR="00DF7062">
      <w:rPr>
        <w:rFonts w:ascii="Arial" w:hAnsi="Arial" w:cs="Arial"/>
        <w:sz w:val="16"/>
        <w:szCs w:val="16"/>
      </w:rPr>
      <w:t>-</w:t>
    </w:r>
    <w:r w:rsidR="00D257BD">
      <w:rPr>
        <w:rFonts w:ascii="Arial" w:hAnsi="Arial" w:cs="Arial"/>
        <w:sz w:val="16"/>
        <w:szCs w:val="16"/>
      </w:rPr>
      <w:t>20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2F1043">
      <w:rPr>
        <w:rFonts w:ascii="Arial" w:hAnsi="Arial" w:cs="Arial"/>
        <w:sz w:val="16"/>
        <w:szCs w:val="16"/>
      </w:rPr>
      <w:tab/>
    </w:r>
    <w:r w:rsidR="002F1043">
      <w:rPr>
        <w:rFonts w:ascii="Arial" w:hAnsi="Arial" w:cs="Arial"/>
        <w:sz w:val="16"/>
        <w:szCs w:val="16"/>
      </w:rPr>
      <w:tab/>
    </w:r>
    <w:r w:rsidR="002F1043">
      <w:rPr>
        <w:rFonts w:ascii="Arial" w:hAnsi="Arial" w:cs="Arial"/>
        <w:sz w:val="16"/>
        <w:szCs w:val="16"/>
      </w:rPr>
      <w:tab/>
    </w:r>
    <w:r w:rsidR="002F1043">
      <w:rPr>
        <w:rFonts w:ascii="Arial" w:hAnsi="Arial" w:cs="Arial"/>
        <w:sz w:val="16"/>
        <w:szCs w:val="16"/>
      </w:rPr>
      <w:tab/>
    </w:r>
    <w:r w:rsidR="002F1043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98A84" w14:textId="77777777" w:rsidR="002F1043" w:rsidRDefault="002F1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DA25B" w14:textId="77777777" w:rsidR="00B45418" w:rsidRDefault="00B45418">
      <w:r>
        <w:separator/>
      </w:r>
    </w:p>
  </w:footnote>
  <w:footnote w:type="continuationSeparator" w:id="0">
    <w:p w14:paraId="39DA515F" w14:textId="77777777" w:rsidR="00B45418" w:rsidRDefault="00B45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700D3" w14:textId="5C35B9D5" w:rsidR="00E10700" w:rsidRDefault="00E10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F467B" w14:textId="1427138C" w:rsidR="00E10700" w:rsidRDefault="00E10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DBA8B" w14:textId="3FE5568A" w:rsidR="00E10700" w:rsidRDefault="00E107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2GNFVLZIwZb4iMtG6Un16BD/fCR8tEsgkvNdueMqLOS2NEsmf2sH7jTcGpnOeY4kSBQh0zl2CUUhGCDprS1Kg==" w:salt="5i4GOCX0lWHYFMXN0AyIa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rQUAulf83iwAAAA="/>
  </w:docVars>
  <w:rsids>
    <w:rsidRoot w:val="00E87FB8"/>
    <w:rsid w:val="00010134"/>
    <w:rsid w:val="00010F7A"/>
    <w:rsid w:val="00010FC6"/>
    <w:rsid w:val="000366CC"/>
    <w:rsid w:val="000409E4"/>
    <w:rsid w:val="0004199F"/>
    <w:rsid w:val="00042B62"/>
    <w:rsid w:val="0005001D"/>
    <w:rsid w:val="00074396"/>
    <w:rsid w:val="000B47C3"/>
    <w:rsid w:val="000C3B68"/>
    <w:rsid w:val="000C48D3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2F1043"/>
    <w:rsid w:val="00305398"/>
    <w:rsid w:val="00305A5D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4A7D"/>
    <w:rsid w:val="00395A80"/>
    <w:rsid w:val="003A0089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3F7D6E"/>
    <w:rsid w:val="00406248"/>
    <w:rsid w:val="00421C44"/>
    <w:rsid w:val="0043165F"/>
    <w:rsid w:val="00434F2B"/>
    <w:rsid w:val="00442468"/>
    <w:rsid w:val="0044487B"/>
    <w:rsid w:val="00451306"/>
    <w:rsid w:val="004565F5"/>
    <w:rsid w:val="00461F2E"/>
    <w:rsid w:val="00476B45"/>
    <w:rsid w:val="00497C39"/>
    <w:rsid w:val="00497ED7"/>
    <w:rsid w:val="004A414D"/>
    <w:rsid w:val="004C1809"/>
    <w:rsid w:val="004C6BE9"/>
    <w:rsid w:val="004D6F30"/>
    <w:rsid w:val="004D7674"/>
    <w:rsid w:val="004F37EF"/>
    <w:rsid w:val="00512DA3"/>
    <w:rsid w:val="005208A9"/>
    <w:rsid w:val="00524575"/>
    <w:rsid w:val="0053680C"/>
    <w:rsid w:val="00554261"/>
    <w:rsid w:val="00564355"/>
    <w:rsid w:val="0057380B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95B32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32A42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13259"/>
    <w:rsid w:val="00920D6F"/>
    <w:rsid w:val="009216B9"/>
    <w:rsid w:val="009220D1"/>
    <w:rsid w:val="009429CB"/>
    <w:rsid w:val="00952303"/>
    <w:rsid w:val="00962A9C"/>
    <w:rsid w:val="00964308"/>
    <w:rsid w:val="0096604A"/>
    <w:rsid w:val="00970A91"/>
    <w:rsid w:val="009713EB"/>
    <w:rsid w:val="00983AAE"/>
    <w:rsid w:val="009A0A16"/>
    <w:rsid w:val="009B464E"/>
    <w:rsid w:val="009E2229"/>
    <w:rsid w:val="00A02AE6"/>
    <w:rsid w:val="00A14E64"/>
    <w:rsid w:val="00A22D13"/>
    <w:rsid w:val="00A24FCB"/>
    <w:rsid w:val="00A35D51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45418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602A0"/>
    <w:rsid w:val="00C8411C"/>
    <w:rsid w:val="00C86FA3"/>
    <w:rsid w:val="00C90A42"/>
    <w:rsid w:val="00C91D24"/>
    <w:rsid w:val="00CA3ECE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57BD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F7062"/>
    <w:rsid w:val="00E002E9"/>
    <w:rsid w:val="00E10700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67ADEE"/>
  <w15:docId w15:val="{A7E5A4FF-EBA1-4EE4-B646-17C5F3C26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91325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1325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257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wmf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AA3807716B84005A3B061D9418F4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3D31B-07C8-4F88-8720-29EDEEBBE4D4}"/>
      </w:docPartPr>
      <w:docPartBody>
        <w:p w:rsidR="001E4E24" w:rsidRDefault="001E4E24" w:rsidP="001E4E24">
          <w:pPr>
            <w:pStyle w:val="CAA3807716B84005A3B061D9418F41CE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50B50C632F4F4CD595F9B9AD105D9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5E472-0BA5-4077-BF86-735B5E3DC5EE}"/>
      </w:docPartPr>
      <w:docPartBody>
        <w:p w:rsidR="001E4E24" w:rsidRDefault="001E4E24" w:rsidP="001E4E24">
          <w:pPr>
            <w:pStyle w:val="50B50C632F4F4CD595F9B9AD105D9717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6CE248535B24883A5513A7C48A3D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C4690-9E2F-4094-971D-59A07532DA5A}"/>
      </w:docPartPr>
      <w:docPartBody>
        <w:p w:rsidR="001E4E24" w:rsidRDefault="001E4E24" w:rsidP="001E4E24">
          <w:pPr>
            <w:pStyle w:val="D6CE248535B24883A5513A7C48A3D92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1B718003271C44F985A3A818C74F3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F88CE-CB99-4A63-87D9-3DA2487EC209}"/>
      </w:docPartPr>
      <w:docPartBody>
        <w:p w:rsidR="001E4E24" w:rsidRDefault="002A314F" w:rsidP="002A314F">
          <w:pPr>
            <w:pStyle w:val="1B718003271C44F985A3A818C74F32E4"/>
          </w:pPr>
          <w:r w:rsidRPr="00A32758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919447744D5941C896D0A79AF9714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09643-06C8-4109-B1BE-17D43E502545}"/>
      </w:docPartPr>
      <w:docPartBody>
        <w:p w:rsidR="001E4E24" w:rsidRDefault="001E4E24" w:rsidP="001E4E24">
          <w:pPr>
            <w:pStyle w:val="919447744D5941C896D0A79AF971458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0A87A1683E1A4186903B9472666DB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428E7-650C-44E6-BFB4-334FE6809615}"/>
      </w:docPartPr>
      <w:docPartBody>
        <w:p w:rsidR="001E4E24" w:rsidRDefault="001E4E24" w:rsidP="001E4E24">
          <w:pPr>
            <w:pStyle w:val="0A87A1683E1A4186903B9472666DB21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2081E8771A5D43EA86E512E6CAEFC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2A539-0778-43FC-B38F-D17B72976010}"/>
      </w:docPartPr>
      <w:docPartBody>
        <w:p w:rsidR="001E4E24" w:rsidRDefault="001E4E24" w:rsidP="001E4E24">
          <w:pPr>
            <w:pStyle w:val="2081E8771A5D43EA86E512E6CAEFCFA2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2BC2781778304861A06AA095281CB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97AFA-1D7B-4236-8541-3C86BA64FFEF}"/>
      </w:docPartPr>
      <w:docPartBody>
        <w:p w:rsidR="001E4E24" w:rsidRDefault="001E4E24" w:rsidP="001E4E24">
          <w:pPr>
            <w:pStyle w:val="2BC2781778304861A06AA095281CB161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C8EE786437154867AB6FC17BAF915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BF5F2-75D9-4580-9EF7-BC916EBA1461}"/>
      </w:docPartPr>
      <w:docPartBody>
        <w:p w:rsidR="001E4E24" w:rsidRDefault="001E4E24" w:rsidP="001E4E24">
          <w:pPr>
            <w:pStyle w:val="C8EE786437154867AB6FC17BAF9154F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8405F9498E884D11AB13D60322647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F447B-AEF8-4F2C-A534-D3E882080ACA}"/>
      </w:docPartPr>
      <w:docPartBody>
        <w:p w:rsidR="001E4E24" w:rsidRDefault="001E4E24" w:rsidP="001E4E24">
          <w:pPr>
            <w:pStyle w:val="8405F9498E884D11AB13D60322647E00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511B2600DEBE4CD6958DE69E7A2E0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C9C4-4003-4F67-8DE7-FCFE8473C189}"/>
      </w:docPartPr>
      <w:docPartBody>
        <w:p w:rsidR="001E4E24" w:rsidRDefault="001E4E24" w:rsidP="001E4E24">
          <w:pPr>
            <w:pStyle w:val="511B2600DEBE4CD6958DE69E7A2E071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4DE91B4B0704F198E7DA6B1447F7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C6567-31E5-4AB1-BE32-24955C56B348}"/>
      </w:docPartPr>
      <w:docPartBody>
        <w:p w:rsidR="001E4E24" w:rsidRDefault="001E4E24" w:rsidP="001E4E24">
          <w:pPr>
            <w:pStyle w:val="44DE91B4B0704F198E7DA6B1447F7A9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7AC61565BBF145B28094752F19E6A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FD122-487E-43D2-8EE5-57D9131CB646}"/>
      </w:docPartPr>
      <w:docPartBody>
        <w:p w:rsidR="001E4E24" w:rsidRDefault="001E4E24" w:rsidP="001E4E24">
          <w:pPr>
            <w:pStyle w:val="7AC61565BBF145B28094752F19E6A6A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A72D861E652A4AC19F20E1BD2361C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378DA-65FE-4431-A280-C659AF3B6415}"/>
      </w:docPartPr>
      <w:docPartBody>
        <w:p w:rsidR="001E4E24" w:rsidRDefault="001E4E24" w:rsidP="001E4E24">
          <w:pPr>
            <w:pStyle w:val="A72D861E652A4AC19F20E1BD2361CD5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319404D9818E44D68610197700300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2AF30-8A3F-4905-9717-23C420487F1F}"/>
      </w:docPartPr>
      <w:docPartBody>
        <w:p w:rsidR="001E4E24" w:rsidRDefault="001E4E24" w:rsidP="001E4E24">
          <w:pPr>
            <w:pStyle w:val="319404D9818E44D68610197700300CF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C350EB07A2F47738C3492DAE34FF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77E5-2475-4904-BED1-D2DE683AB1A5}"/>
      </w:docPartPr>
      <w:docPartBody>
        <w:p w:rsidR="001E4E24" w:rsidRDefault="001E4E24" w:rsidP="001E4E24">
          <w:pPr>
            <w:pStyle w:val="DC350EB07A2F47738C3492DAE34FFE6D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FA26F59DEA954DF68EBDF749F9640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F7D86-BDBA-423B-9BEC-693EF4B40816}"/>
      </w:docPartPr>
      <w:docPartBody>
        <w:p w:rsidR="001E4E24" w:rsidRDefault="001E4E24" w:rsidP="001E4E24">
          <w:pPr>
            <w:pStyle w:val="FA26F59DEA954DF68EBDF749F9640C4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30A990BFAF8F46A39F20AC628FA25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82176-52D9-44A0-84A1-2F8F3B6AEBDB}"/>
      </w:docPartPr>
      <w:docPartBody>
        <w:p w:rsidR="001E4E24" w:rsidRDefault="001E4E24" w:rsidP="001E4E24">
          <w:pPr>
            <w:pStyle w:val="30A990BFAF8F46A39F20AC628FA25DE8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0490F0C0F0D74043B033AEF3CE6E6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BC87D-4433-40A9-BEDC-4D9EF622C487}"/>
      </w:docPartPr>
      <w:docPartBody>
        <w:p w:rsidR="001E4E24" w:rsidRDefault="001E4E24" w:rsidP="001E4E24">
          <w:pPr>
            <w:pStyle w:val="0490F0C0F0D74043B033AEF3CE6E623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45676920F9A74472AC0088775B634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71A3C-B4AD-4EB9-9CB5-4686AA9064D8}"/>
      </w:docPartPr>
      <w:docPartBody>
        <w:p w:rsidR="001E4E24" w:rsidRDefault="001E4E24" w:rsidP="001E4E24">
          <w:pPr>
            <w:pStyle w:val="45676920F9A74472AC0088775B634C01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070C11949D6C4494B2E23EF62C097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E9F91-4912-400D-8445-61075C5D1DB1}"/>
      </w:docPartPr>
      <w:docPartBody>
        <w:p w:rsidR="001E4E24" w:rsidRDefault="001E4E24" w:rsidP="001E4E24">
          <w:pPr>
            <w:pStyle w:val="070C11949D6C4494B2E23EF62C097B7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60991FD114B94A80B1AF606A8A9C8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6BB42-518B-414A-8BD1-27713EEEBA75}"/>
      </w:docPartPr>
      <w:docPartBody>
        <w:p w:rsidR="001E4E24" w:rsidRDefault="001E4E24" w:rsidP="001E4E24">
          <w:pPr>
            <w:pStyle w:val="60991FD114B94A80B1AF606A8A9C8566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DB83495452548918611A7605AB55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83907-FDD0-44AB-BA81-E02EA22DC971}"/>
      </w:docPartPr>
      <w:docPartBody>
        <w:p w:rsidR="001E4E24" w:rsidRDefault="001E4E24" w:rsidP="001E4E24">
          <w:pPr>
            <w:pStyle w:val="BDB83495452548918611A7605AB5566E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CA770318B0AE4731AD601454D2EC0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561B7-6571-4207-968B-149EEFB1CC92}"/>
      </w:docPartPr>
      <w:docPartBody>
        <w:p w:rsidR="001E4E24" w:rsidRDefault="001E4E24" w:rsidP="001E4E24">
          <w:pPr>
            <w:pStyle w:val="CA770318B0AE4731AD601454D2EC0E3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43CA7CD9321346D09138433FF9EB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680A5-4310-461C-85A1-A0EA5ABDB7EE}"/>
      </w:docPartPr>
      <w:docPartBody>
        <w:p w:rsidR="001E4E24" w:rsidRDefault="001E4E24" w:rsidP="001E4E24">
          <w:pPr>
            <w:pStyle w:val="43CA7CD9321346D09138433FF9EB0E43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860BC78F66AD4B368D3DC6C36F8DE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06664-11C7-485E-A7E6-72508F13298B}"/>
      </w:docPartPr>
      <w:docPartBody>
        <w:p w:rsidR="001E4E24" w:rsidRDefault="001E4E24" w:rsidP="001E4E24">
          <w:pPr>
            <w:pStyle w:val="860BC78F66AD4B368D3DC6C36F8DEE63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3A24B4B73A1C44608FE1F975FE6EA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D82AE-60D4-48E9-91D5-8367EF3BD584}"/>
      </w:docPartPr>
      <w:docPartBody>
        <w:p w:rsidR="001E4E24" w:rsidRDefault="001E4E24" w:rsidP="001E4E24">
          <w:pPr>
            <w:pStyle w:val="3A24B4B73A1C44608FE1F975FE6EAFD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01D3413AE1045E28A024F22A3546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DDE33-DE52-462F-B130-B01E24613615}"/>
      </w:docPartPr>
      <w:docPartBody>
        <w:p w:rsidR="001E4E24" w:rsidRDefault="001E4E24" w:rsidP="001E4E24">
          <w:pPr>
            <w:pStyle w:val="D01D3413AE1045E28A024F22A35469A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57BB7B4896F4D77A49555341E7D4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216E5-493D-4A74-B4F4-6F777A60DB58}"/>
      </w:docPartPr>
      <w:docPartBody>
        <w:p w:rsidR="001E4E24" w:rsidRDefault="001E4E24" w:rsidP="001E4E24">
          <w:pPr>
            <w:pStyle w:val="D57BB7B4896F4D77A49555341E7D4A0D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97FF409943F74633BE4F790FD3BD0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06628-A879-47B7-AEE8-5E99D2E4586E}"/>
      </w:docPartPr>
      <w:docPartBody>
        <w:p w:rsidR="001E4E24" w:rsidRDefault="001E4E24" w:rsidP="001E4E24">
          <w:pPr>
            <w:pStyle w:val="97FF409943F74633BE4F790FD3BD0401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BFE3109AEBD4E65AAFDCD29D526B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A7AE1-6C5B-4794-80AD-D000D2F6D9E4}"/>
      </w:docPartPr>
      <w:docPartBody>
        <w:p w:rsidR="001E4E24" w:rsidRDefault="001E4E24" w:rsidP="001E4E24">
          <w:pPr>
            <w:pStyle w:val="4BFE3109AEBD4E65AAFDCD29D526BE1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3379B398957E4B3D86064BAA9121F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D5CD8-ACAF-49EC-BD8B-42D40C965F3F}"/>
      </w:docPartPr>
      <w:docPartBody>
        <w:p w:rsidR="001E4E24" w:rsidRDefault="001E4E24" w:rsidP="001E4E24">
          <w:pPr>
            <w:pStyle w:val="3379B398957E4B3D86064BAA9121F63E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E3A3F0CA23EB49E1AC72F309173E6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17653-D7DC-444E-A261-3F84C64F6471}"/>
      </w:docPartPr>
      <w:docPartBody>
        <w:p w:rsidR="001E4E24" w:rsidRDefault="001E4E24" w:rsidP="001E4E24">
          <w:pPr>
            <w:pStyle w:val="E3A3F0CA23EB49E1AC72F309173E65E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163C09952CA446BA3B57E8A35A19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8BE4E-542D-47E4-931B-2DDFABC6C1DF}"/>
      </w:docPartPr>
      <w:docPartBody>
        <w:p w:rsidR="001E4E24" w:rsidRDefault="001E4E24" w:rsidP="001E4E24">
          <w:pPr>
            <w:pStyle w:val="D163C09952CA446BA3B57E8A35A19341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C2F8E38C62214591B10AF54B0550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C8B0-9227-48AC-8D0A-DA8D25F95F05}"/>
      </w:docPartPr>
      <w:docPartBody>
        <w:p w:rsidR="001E4E24" w:rsidRDefault="001E4E24" w:rsidP="001E4E24">
          <w:pPr>
            <w:pStyle w:val="C2F8E38C62214591B10AF54B0550701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1CB417F8F4345C2998EC361DC7DE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A993F-4114-444E-9BC6-2CDD90FF0D81}"/>
      </w:docPartPr>
      <w:docPartBody>
        <w:p w:rsidR="001E4E24" w:rsidRDefault="001E4E24" w:rsidP="001E4E24">
          <w:pPr>
            <w:pStyle w:val="D1CB417F8F4345C2998EC361DC7DE6B0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5916C93620EE4BE3930354EAE08B0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6A132-CAB9-4601-AE8A-6945A5380079}"/>
      </w:docPartPr>
      <w:docPartBody>
        <w:p w:rsidR="001E4E24" w:rsidRDefault="001E4E24" w:rsidP="001E4E24">
          <w:pPr>
            <w:pStyle w:val="5916C93620EE4BE3930354EAE08B0AD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B5E047ADBEE45E08175954144BCD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EE30D-ABF2-4AF6-B01E-E78588B8835E}"/>
      </w:docPartPr>
      <w:docPartBody>
        <w:p w:rsidR="001E4E24" w:rsidRDefault="001E4E24" w:rsidP="001E4E24">
          <w:pPr>
            <w:pStyle w:val="BB5E047ADBEE45E08175954144BCD4E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108232873A6B4049AF3A597210F4D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C0DDA-8A1C-4105-84F9-35836E57F416}"/>
      </w:docPartPr>
      <w:docPartBody>
        <w:p w:rsidR="001E4E24" w:rsidRDefault="001E4E24" w:rsidP="001E4E24">
          <w:pPr>
            <w:pStyle w:val="108232873A6B4049AF3A597210F4D64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3AA921925A7F46CF95B67EF021977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4E0B7-EF87-4A39-9B5D-70C43F75D981}"/>
      </w:docPartPr>
      <w:docPartBody>
        <w:p w:rsidR="001E4E24" w:rsidRDefault="001E4E24" w:rsidP="001E4E24">
          <w:pPr>
            <w:pStyle w:val="3AA921925A7F46CF95B67EF021977F56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EFB7189D564A472BA7406CEE46085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316C1-48D7-4837-A394-733E83F1B8A7}"/>
      </w:docPartPr>
      <w:docPartBody>
        <w:p w:rsidR="001E4E24" w:rsidRDefault="001E4E24" w:rsidP="001E4E24">
          <w:pPr>
            <w:pStyle w:val="EFB7189D564A472BA7406CEE46085071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E74982B1796480A80DC7C19BA168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AB3ED-2AE3-43E3-B781-327CB1BB6457}"/>
      </w:docPartPr>
      <w:docPartBody>
        <w:p w:rsidR="001E4E24" w:rsidRDefault="001E4E24" w:rsidP="001E4E24">
          <w:pPr>
            <w:pStyle w:val="BE74982B1796480A80DC7C19BA1682B6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8FCA594225964070A0627FC239F6F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8A3EA-DD2C-4C05-AC6A-A5B2DC74FC20}"/>
      </w:docPartPr>
      <w:docPartBody>
        <w:p w:rsidR="001E4E24" w:rsidRDefault="001E4E24" w:rsidP="001E4E24">
          <w:pPr>
            <w:pStyle w:val="8FCA594225964070A0627FC239F6FB3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41CD0C761AD4381AF3387C63DE9B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2EE07-ADA3-4E71-9F9B-291BE39FFFB3}"/>
      </w:docPartPr>
      <w:docPartBody>
        <w:p w:rsidR="001E4E24" w:rsidRDefault="001E4E24" w:rsidP="001E4E24">
          <w:pPr>
            <w:pStyle w:val="441CD0C761AD4381AF3387C63DE9BCAE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12B6CA189943449BA307503BF6277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6143D-6C48-438F-A4DB-5B617922A13F}"/>
      </w:docPartPr>
      <w:docPartBody>
        <w:p w:rsidR="001E4E24" w:rsidRDefault="001E4E24" w:rsidP="001E4E24">
          <w:pPr>
            <w:pStyle w:val="12B6CA189943449BA307503BF6277FBD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3F19EBE7865457BB52FCA4B7C2CA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A52E3-3DD5-4268-823B-333269FB8C86}"/>
      </w:docPartPr>
      <w:docPartBody>
        <w:p w:rsidR="001E4E24" w:rsidRDefault="001E4E24" w:rsidP="001E4E24">
          <w:pPr>
            <w:pStyle w:val="B3F19EBE7865457BB52FCA4B7C2CA14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3C2DD313D35342A5A5ECE0F05C631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E50E8-C975-486E-AE39-D48DF00DD0DD}"/>
      </w:docPartPr>
      <w:docPartBody>
        <w:p w:rsidR="001E4E24" w:rsidRDefault="001E4E24" w:rsidP="001E4E24">
          <w:pPr>
            <w:pStyle w:val="3C2DD313D35342A5A5ECE0F05C63101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9B82157139E4AE7936BA9E67C36D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FACCD-5462-4E93-8F82-5589BA5BBCFD}"/>
      </w:docPartPr>
      <w:docPartBody>
        <w:p w:rsidR="001E4E24" w:rsidRDefault="001E4E24" w:rsidP="001E4E24">
          <w:pPr>
            <w:pStyle w:val="B9B82157139E4AE7936BA9E67C36DC28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ED5D290D891E42689D7D3D34215C9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F0F30-0339-421E-B569-41AA826066DF}"/>
      </w:docPartPr>
      <w:docPartBody>
        <w:p w:rsidR="001E4E24" w:rsidRDefault="001E4E24" w:rsidP="001E4E24">
          <w:pPr>
            <w:pStyle w:val="ED5D290D891E42689D7D3D34215C968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9258A369F8FE48E7A99D3C00DBCDA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AFB60-0707-4134-88F3-9E391B2F391A}"/>
      </w:docPartPr>
      <w:docPartBody>
        <w:p w:rsidR="001E4E24" w:rsidRDefault="001E4E24" w:rsidP="001E4E24">
          <w:pPr>
            <w:pStyle w:val="9258A369F8FE48E7A99D3C00DBCDAA0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51139D6EF8964F45B13391A280CD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A95C1-0B4F-4753-81BA-AC54871EAF61}"/>
      </w:docPartPr>
      <w:docPartBody>
        <w:p w:rsidR="001E4E24" w:rsidRDefault="001E4E24" w:rsidP="001E4E24">
          <w:pPr>
            <w:pStyle w:val="51139D6EF8964F45B13391A280CD19A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D04F8EFCB16C40C6ABC8A92505650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7C878-9D38-4E57-8AD4-FF47808223F1}"/>
      </w:docPartPr>
      <w:docPartBody>
        <w:p w:rsidR="001E4E24" w:rsidRDefault="001E4E24" w:rsidP="001E4E24">
          <w:pPr>
            <w:pStyle w:val="D04F8EFCB16C40C6ABC8A925056502C2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D8E96192E494477B441D7D70C5F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E3321-270B-426B-BB69-96F2BCC82E46}"/>
      </w:docPartPr>
      <w:docPartBody>
        <w:p w:rsidR="001E4E24" w:rsidRDefault="001E4E24" w:rsidP="001E4E24">
          <w:pPr>
            <w:pStyle w:val="BD8E96192E494477B441D7D70C5FD647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E9FE5348FFBD4AD2BC9120569455C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EAA6-A6A2-4B33-BF9F-51C76F9BD528}"/>
      </w:docPartPr>
      <w:docPartBody>
        <w:p w:rsidR="001E4E24" w:rsidRDefault="001E4E24" w:rsidP="001E4E24">
          <w:pPr>
            <w:pStyle w:val="E9FE5348FFBD4AD2BC9120569455CEC5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ECBEC3352BE6412AB9AAD465D0499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8145A-F20C-4AEB-A37F-36E92454B4A1}"/>
      </w:docPartPr>
      <w:docPartBody>
        <w:p w:rsidR="001E4E24" w:rsidRDefault="001E4E24" w:rsidP="001E4E24">
          <w:pPr>
            <w:pStyle w:val="ECBEC3352BE6412AB9AAD465D0499D7A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F2BAF1F45F0C43F8918B9CE952D67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F357-DAF5-481C-A99A-C2DA952BADF3}"/>
      </w:docPartPr>
      <w:docPartBody>
        <w:p w:rsidR="001E4E24" w:rsidRDefault="001E4E24" w:rsidP="001E4E24">
          <w:pPr>
            <w:pStyle w:val="F2BAF1F45F0C43F8918B9CE952D67357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C57CEDFEA1643498FED864AFEF02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56BA0-4BF5-4CA0-9A17-8EDC83A9EC01}"/>
      </w:docPartPr>
      <w:docPartBody>
        <w:p w:rsidR="001E4E24" w:rsidRDefault="001E4E24" w:rsidP="001E4E24">
          <w:pPr>
            <w:pStyle w:val="BC57CEDFEA1643498FED864AFEF02D6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9D85B7371204B7A8281B2EC821A4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ED4E0-490F-4FEC-B5D8-22ABD6E3167C}"/>
      </w:docPartPr>
      <w:docPartBody>
        <w:p w:rsidR="001E4E24" w:rsidRDefault="001E4E24" w:rsidP="001E4E24">
          <w:pPr>
            <w:pStyle w:val="49D85B7371204B7A8281B2EC821A40F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C273CEC713F04F8DA4D086E1B5783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EF104-1432-4D0A-A0DF-F65CF09589D2}"/>
      </w:docPartPr>
      <w:docPartBody>
        <w:p w:rsidR="001E4E24" w:rsidRDefault="001E4E24" w:rsidP="001E4E24">
          <w:pPr>
            <w:pStyle w:val="C273CEC713F04F8DA4D086E1B5783B9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D249D3CCBEDB4E71B003679E0D415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1EA7C-F8D1-4236-8433-5314A48F294B}"/>
      </w:docPartPr>
      <w:docPartBody>
        <w:p w:rsidR="001E4E24" w:rsidRDefault="001E4E24" w:rsidP="001E4E24">
          <w:pPr>
            <w:pStyle w:val="D249D3CCBEDB4E71B003679E0D4152C0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B05D360CF6FA4688A391AF3CA912A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194DB-2A9E-415F-966F-59AE826FDFFC}"/>
      </w:docPartPr>
      <w:docPartBody>
        <w:p w:rsidR="001E4E24" w:rsidRDefault="001E4E24" w:rsidP="001E4E24">
          <w:pPr>
            <w:pStyle w:val="B05D360CF6FA4688A391AF3CA912ADB6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602CB253314741029593689B7734C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2D856-9732-467A-BA12-3A99DE371DA1}"/>
      </w:docPartPr>
      <w:docPartBody>
        <w:p w:rsidR="001E4E24" w:rsidRDefault="001E4E24" w:rsidP="001E4E24">
          <w:pPr>
            <w:pStyle w:val="602CB253314741029593689B7734CC1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AC5EFB9BBC64422E98D13B1BE768A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3AC25-30D8-4A3E-9F39-132DDDA973AD}"/>
      </w:docPartPr>
      <w:docPartBody>
        <w:p w:rsidR="001E4E24" w:rsidRDefault="001E4E24" w:rsidP="001E4E24">
          <w:pPr>
            <w:pStyle w:val="AC5EFB9BBC64422E98D13B1BE768ACE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F26BABD827E2412D8493F087038C7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21302-560C-4C9A-B8D7-8B2DAF21477E}"/>
      </w:docPartPr>
      <w:docPartBody>
        <w:p w:rsidR="001E4E24" w:rsidRDefault="001E4E24" w:rsidP="001E4E24">
          <w:pPr>
            <w:pStyle w:val="F26BABD827E2412D8493F087038C7940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041C8492920B414AA3EF6BCF1A4BF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1A5D5-BC9A-4931-9A2C-855EDCA828EB}"/>
      </w:docPartPr>
      <w:docPartBody>
        <w:p w:rsidR="001E4E24" w:rsidRDefault="001E4E24" w:rsidP="001E4E24">
          <w:pPr>
            <w:pStyle w:val="041C8492920B414AA3EF6BCF1A4BF1A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793561E20C114EF390558CD0C800E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4B21-687A-4E66-9319-C95C4DF81705}"/>
      </w:docPartPr>
      <w:docPartBody>
        <w:p w:rsidR="001E4E24" w:rsidRDefault="001E4E24" w:rsidP="001E4E24">
          <w:pPr>
            <w:pStyle w:val="793561E20C114EF390558CD0C800E4F8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AC966E289AE9450D997F41FD2BB88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03534-5D4E-4512-B2DC-795435AE6BF1}"/>
      </w:docPartPr>
      <w:docPartBody>
        <w:p w:rsidR="001E4E24" w:rsidRDefault="001E4E24" w:rsidP="001E4E24">
          <w:pPr>
            <w:pStyle w:val="AC966E289AE9450D997F41FD2BB88268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9F602E1B0604283A4CB99499FE2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70E80-E246-402C-B1B0-809C99816291}"/>
      </w:docPartPr>
      <w:docPartBody>
        <w:p w:rsidR="001E4E24" w:rsidRDefault="001E4E24" w:rsidP="001E4E24">
          <w:pPr>
            <w:pStyle w:val="49F602E1B0604283A4CB99499FE2191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2A96D1E70033497DB9F976DCFB624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9B067-DADD-474F-A3DF-2216696C2D29}"/>
      </w:docPartPr>
      <w:docPartBody>
        <w:p w:rsidR="001E4E24" w:rsidRDefault="001E4E24" w:rsidP="001E4E24">
          <w:pPr>
            <w:pStyle w:val="2A96D1E70033497DB9F976DCFB6241CD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EA9CB8EE7914403F9DE698BE1EA73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F2C80-0FC4-4982-9B76-656D46467414}"/>
      </w:docPartPr>
      <w:docPartBody>
        <w:p w:rsidR="001E4E24" w:rsidRDefault="001E4E24" w:rsidP="001E4E24">
          <w:pPr>
            <w:pStyle w:val="EA9CB8EE7914403F9DE698BE1EA73AB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53D67329F8614EC78BDF57FDEB23C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3FADD-A794-439C-98D3-5986EDB4ADD0}"/>
      </w:docPartPr>
      <w:docPartBody>
        <w:p w:rsidR="001E4E24" w:rsidRDefault="001E4E24" w:rsidP="001E4E24">
          <w:pPr>
            <w:pStyle w:val="53D67329F8614EC78BDF57FDEB23CFEC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F75D9F8FC2104EEFBF8D34FB394DE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BB5D2-B8B4-4572-85DA-8361178A7A97}"/>
      </w:docPartPr>
      <w:docPartBody>
        <w:p w:rsidR="001E4E24" w:rsidRDefault="001E4E24" w:rsidP="001E4E24">
          <w:pPr>
            <w:pStyle w:val="F75D9F8FC2104EEFBF8D34FB394DE1AB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C44919F24FF4B2CAD0A47384E44D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E0D99-4B8F-4183-8176-1C3554527252}"/>
      </w:docPartPr>
      <w:docPartBody>
        <w:p w:rsidR="001E4E24" w:rsidRDefault="001E4E24" w:rsidP="001E4E24">
          <w:pPr>
            <w:pStyle w:val="4C44919F24FF4B2CAD0A47384E44D919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AB740D03BB80493893715E6E8C410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FA3F3-F7A1-4153-A6F6-390FB68FECCF}"/>
      </w:docPartPr>
      <w:docPartBody>
        <w:p w:rsidR="001E4E24" w:rsidRDefault="001E4E24" w:rsidP="001E4E24">
          <w:pPr>
            <w:pStyle w:val="AB740D03BB80493893715E6E8C410904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for date</w:t>
          </w:r>
        </w:p>
      </w:docPartBody>
    </w:docPart>
    <w:docPart>
      <w:docPartPr>
        <w:name w:val="B418F1C5CB024241822AA7E9EF8EB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57030-6724-4E32-B470-43F8256CBF90}"/>
      </w:docPartPr>
      <w:docPartBody>
        <w:p w:rsidR="001E4E24" w:rsidRDefault="001E4E24" w:rsidP="001E4E24">
          <w:pPr>
            <w:pStyle w:val="B418F1C5CB024241822AA7E9EF8EBC4F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89529BC02BEA4C91AC4F6CD2F9195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1965B-D13A-43DD-91E3-62B5C8EFC005}"/>
      </w:docPartPr>
      <w:docPartBody>
        <w:p w:rsidR="001E4E24" w:rsidRDefault="001E4E24" w:rsidP="001E4E24">
          <w:pPr>
            <w:pStyle w:val="89529BC02BEA4C91AC4F6CD2F9195ED01"/>
          </w:pPr>
          <w:r w:rsidRPr="00913259">
            <w:rPr>
              <w:rFonts w:ascii="Arial" w:hAnsi="Arial" w:cs="Arial"/>
              <w:color w:val="A6A6A6" w:themeColor="background1" w:themeShade="A6"/>
            </w:rPr>
            <w:t>Click to type</w:t>
          </w:r>
        </w:p>
      </w:docPartBody>
    </w:docPart>
    <w:docPart>
      <w:docPartPr>
        <w:name w:val="42AA5E6904D94D0F895401E8153D0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15E1F-6D05-4A19-BADD-17B12F91BCE8}"/>
      </w:docPartPr>
      <w:docPartBody>
        <w:p w:rsidR="009265EB" w:rsidRDefault="001E4E24" w:rsidP="001E4E24">
          <w:pPr>
            <w:pStyle w:val="42AA5E6904D94D0F895401E8153D0E20"/>
          </w:pPr>
          <w:r w:rsidRPr="00D257BD">
            <w:rPr>
              <w:rFonts w:ascii="Arial" w:hAnsi="Arial" w:cs="Arial"/>
            </w:rPr>
            <w:t>Click to type</w:t>
          </w:r>
        </w:p>
      </w:docPartBody>
    </w:docPart>
    <w:docPart>
      <w:docPartPr>
        <w:name w:val="B6A8B2BEB7424DB2BA0B6A4578381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A5640-2CD1-458E-AF7B-522401B70F2A}"/>
      </w:docPartPr>
      <w:docPartBody>
        <w:p w:rsidR="009265EB" w:rsidRDefault="001E4E24" w:rsidP="001E4E24">
          <w:pPr>
            <w:pStyle w:val="B6A8B2BEB7424DB2BA0B6A4578381AA0"/>
          </w:pPr>
          <w:r w:rsidRPr="00D257BD">
            <w:rPr>
              <w:rFonts w:ascii="Arial" w:hAnsi="Arial" w:cs="Arial"/>
            </w:rPr>
            <w:t>Click to 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314F"/>
    <w:rsid w:val="001E4E24"/>
    <w:rsid w:val="002A314F"/>
    <w:rsid w:val="009265EB"/>
    <w:rsid w:val="00A45DC6"/>
    <w:rsid w:val="00B06AE9"/>
    <w:rsid w:val="00E0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40B5CECD064E9593315296FC9B9642">
    <w:name w:val="4E40B5CECD064E9593315296FC9B9642"/>
    <w:rsid w:val="002A314F"/>
  </w:style>
  <w:style w:type="paragraph" w:customStyle="1" w:styleId="16BB028DDC834DC4B1EBA0E254F9B488">
    <w:name w:val="16BB028DDC834DC4B1EBA0E254F9B488"/>
    <w:rsid w:val="002A314F"/>
  </w:style>
  <w:style w:type="paragraph" w:customStyle="1" w:styleId="3C3E2F1EE01C45D1952D150882BF89FF">
    <w:name w:val="3C3E2F1EE01C45D1952D150882BF89FF"/>
    <w:rsid w:val="002A314F"/>
  </w:style>
  <w:style w:type="paragraph" w:customStyle="1" w:styleId="680E062DD56F4E42921C632B08C25751">
    <w:name w:val="680E062DD56F4E42921C632B08C25751"/>
    <w:rsid w:val="002A314F"/>
  </w:style>
  <w:style w:type="paragraph" w:customStyle="1" w:styleId="224B64C7D2E846CBA75A31CEC6B38824">
    <w:name w:val="224B64C7D2E846CBA75A31CEC6B38824"/>
    <w:rsid w:val="002A314F"/>
  </w:style>
  <w:style w:type="paragraph" w:customStyle="1" w:styleId="C5D450160BFA4E6CA7ED751BCFD7CEDA">
    <w:name w:val="C5D450160BFA4E6CA7ED751BCFD7CEDA"/>
    <w:rsid w:val="002A314F"/>
  </w:style>
  <w:style w:type="paragraph" w:customStyle="1" w:styleId="2F42AA52FF2F4B429ABBE94A9D07A15C">
    <w:name w:val="2F42AA52FF2F4B429ABBE94A9D07A15C"/>
    <w:rsid w:val="002A314F"/>
  </w:style>
  <w:style w:type="paragraph" w:customStyle="1" w:styleId="6F22CC9E5A114C9EB8AAE374A5D0C417">
    <w:name w:val="6F22CC9E5A114C9EB8AAE374A5D0C417"/>
    <w:rsid w:val="002A314F"/>
  </w:style>
  <w:style w:type="paragraph" w:customStyle="1" w:styleId="8BE2855EF37D4BCCB6E777D83A0DFEED">
    <w:name w:val="8BE2855EF37D4BCCB6E777D83A0DFEED"/>
    <w:rsid w:val="002A314F"/>
  </w:style>
  <w:style w:type="paragraph" w:customStyle="1" w:styleId="2FFBD7976C6F46F38FEF7972E7774783">
    <w:name w:val="2FFBD7976C6F46F38FEF7972E7774783"/>
    <w:rsid w:val="002A314F"/>
  </w:style>
  <w:style w:type="paragraph" w:customStyle="1" w:styleId="38A7740ADD2142A9BD7CE5C529F44037">
    <w:name w:val="38A7740ADD2142A9BD7CE5C529F44037"/>
    <w:rsid w:val="002A314F"/>
  </w:style>
  <w:style w:type="paragraph" w:customStyle="1" w:styleId="DF9FD677DC2647668EAD54E973BF3ADE">
    <w:name w:val="DF9FD677DC2647668EAD54E973BF3ADE"/>
    <w:rsid w:val="002A314F"/>
  </w:style>
  <w:style w:type="paragraph" w:customStyle="1" w:styleId="C5815009F6B240F097F3C1496B0FAA1C">
    <w:name w:val="C5815009F6B240F097F3C1496B0FAA1C"/>
    <w:rsid w:val="002A314F"/>
  </w:style>
  <w:style w:type="paragraph" w:customStyle="1" w:styleId="C9ECFBF56F364117AC183A3FAEC85C64">
    <w:name w:val="C9ECFBF56F364117AC183A3FAEC85C64"/>
    <w:rsid w:val="002A314F"/>
  </w:style>
  <w:style w:type="paragraph" w:customStyle="1" w:styleId="D2D1779B2619444A8AC470CE7C492D0B">
    <w:name w:val="D2D1779B2619444A8AC470CE7C492D0B"/>
    <w:rsid w:val="002A314F"/>
  </w:style>
  <w:style w:type="paragraph" w:customStyle="1" w:styleId="7249309C52DE4443B8BD8A53A986EC13">
    <w:name w:val="7249309C52DE4443B8BD8A53A986EC13"/>
    <w:rsid w:val="002A314F"/>
  </w:style>
  <w:style w:type="paragraph" w:customStyle="1" w:styleId="39815CE78F7A4751B77E344427104630">
    <w:name w:val="39815CE78F7A4751B77E344427104630"/>
    <w:rsid w:val="002A314F"/>
  </w:style>
  <w:style w:type="paragraph" w:customStyle="1" w:styleId="B2A2C71ECD924F2FBB07D98780EAB78B">
    <w:name w:val="B2A2C71ECD924F2FBB07D98780EAB78B"/>
    <w:rsid w:val="002A314F"/>
  </w:style>
  <w:style w:type="paragraph" w:customStyle="1" w:styleId="DDA08BBE29E1444E85413CC228C8B329">
    <w:name w:val="DDA08BBE29E1444E85413CC228C8B329"/>
    <w:rsid w:val="002A314F"/>
  </w:style>
  <w:style w:type="paragraph" w:customStyle="1" w:styleId="E70CBCC8E4104FFABD901FDF577252AC">
    <w:name w:val="E70CBCC8E4104FFABD901FDF577252AC"/>
    <w:rsid w:val="002A314F"/>
  </w:style>
  <w:style w:type="paragraph" w:customStyle="1" w:styleId="D4308BB5573D4338BA7724FB1C8B2088">
    <w:name w:val="D4308BB5573D4338BA7724FB1C8B2088"/>
    <w:rsid w:val="002A314F"/>
  </w:style>
  <w:style w:type="paragraph" w:customStyle="1" w:styleId="3F6A7ADB19A6458C99272363B752E1A7">
    <w:name w:val="3F6A7ADB19A6458C99272363B752E1A7"/>
    <w:rsid w:val="002A314F"/>
  </w:style>
  <w:style w:type="paragraph" w:customStyle="1" w:styleId="A49D3314589543C59BA8C879CE8E8CAB">
    <w:name w:val="A49D3314589543C59BA8C879CE8E8CAB"/>
    <w:rsid w:val="002A314F"/>
  </w:style>
  <w:style w:type="paragraph" w:customStyle="1" w:styleId="308DC011F8CC4B09A4C9C2D67BC2BE56">
    <w:name w:val="308DC011F8CC4B09A4C9C2D67BC2BE56"/>
    <w:rsid w:val="002A314F"/>
  </w:style>
  <w:style w:type="paragraph" w:customStyle="1" w:styleId="6C2067B677E74D479E50D16190ED2D41">
    <w:name w:val="6C2067B677E74D479E50D16190ED2D41"/>
    <w:rsid w:val="002A314F"/>
  </w:style>
  <w:style w:type="paragraph" w:customStyle="1" w:styleId="9C8E9F319BF341478CAC190CCDC00783">
    <w:name w:val="9C8E9F319BF341478CAC190CCDC00783"/>
    <w:rsid w:val="002A314F"/>
  </w:style>
  <w:style w:type="paragraph" w:customStyle="1" w:styleId="3248A30E3D1345E2933049225EF515BE">
    <w:name w:val="3248A30E3D1345E2933049225EF515BE"/>
    <w:rsid w:val="002A314F"/>
  </w:style>
  <w:style w:type="paragraph" w:customStyle="1" w:styleId="9DC955C365214916A455BCEFA225D95F">
    <w:name w:val="9DC955C365214916A455BCEFA225D95F"/>
    <w:rsid w:val="002A314F"/>
  </w:style>
  <w:style w:type="paragraph" w:customStyle="1" w:styleId="5513D721CDD642F8AE80AD7DC4C0903F">
    <w:name w:val="5513D721CDD642F8AE80AD7DC4C0903F"/>
    <w:rsid w:val="002A314F"/>
  </w:style>
  <w:style w:type="paragraph" w:customStyle="1" w:styleId="D9EAD5094EED4EB59310801E16B16E4C">
    <w:name w:val="D9EAD5094EED4EB59310801E16B16E4C"/>
    <w:rsid w:val="002A314F"/>
  </w:style>
  <w:style w:type="paragraph" w:customStyle="1" w:styleId="413FEE52812B4872BFB5BC15834EC9CA">
    <w:name w:val="413FEE52812B4872BFB5BC15834EC9CA"/>
    <w:rsid w:val="002A314F"/>
  </w:style>
  <w:style w:type="paragraph" w:customStyle="1" w:styleId="EF2DB247C03947E1AC025C6CC7749826">
    <w:name w:val="EF2DB247C03947E1AC025C6CC7749826"/>
    <w:rsid w:val="002A314F"/>
  </w:style>
  <w:style w:type="paragraph" w:customStyle="1" w:styleId="C87258E9F0094092BEC905DF0F7D8F34">
    <w:name w:val="C87258E9F0094092BEC905DF0F7D8F34"/>
    <w:rsid w:val="002A314F"/>
  </w:style>
  <w:style w:type="paragraph" w:customStyle="1" w:styleId="C902B3D27A944EE9A7D320C4CEF64CAF">
    <w:name w:val="C902B3D27A944EE9A7D320C4CEF64CAF"/>
    <w:rsid w:val="002A314F"/>
  </w:style>
  <w:style w:type="paragraph" w:customStyle="1" w:styleId="FA1D8D1EE0BD4AD1BDB0C6F47C57C639">
    <w:name w:val="FA1D8D1EE0BD4AD1BDB0C6F47C57C639"/>
    <w:rsid w:val="002A314F"/>
  </w:style>
  <w:style w:type="paragraph" w:customStyle="1" w:styleId="52E34EF471C74816AEB9735B1735774E">
    <w:name w:val="52E34EF471C74816AEB9735B1735774E"/>
    <w:rsid w:val="002A314F"/>
  </w:style>
  <w:style w:type="paragraph" w:customStyle="1" w:styleId="B7D69AAF55CF43C9ACF14CE0267DCB0F">
    <w:name w:val="B7D69AAF55CF43C9ACF14CE0267DCB0F"/>
    <w:rsid w:val="002A314F"/>
  </w:style>
  <w:style w:type="paragraph" w:customStyle="1" w:styleId="F0C472709E404416A02B352599BCA89A">
    <w:name w:val="F0C472709E404416A02B352599BCA89A"/>
    <w:rsid w:val="002A314F"/>
  </w:style>
  <w:style w:type="paragraph" w:customStyle="1" w:styleId="63D8188C55334A189663D35005F8ABD1">
    <w:name w:val="63D8188C55334A189663D35005F8ABD1"/>
    <w:rsid w:val="002A314F"/>
  </w:style>
  <w:style w:type="paragraph" w:customStyle="1" w:styleId="CDD860A25ECC48A5A0233CBD11ADD238">
    <w:name w:val="CDD860A25ECC48A5A0233CBD11ADD238"/>
    <w:rsid w:val="002A314F"/>
  </w:style>
  <w:style w:type="paragraph" w:customStyle="1" w:styleId="BDDBD1E935F34D4E921492346AD71CCB">
    <w:name w:val="BDDBD1E935F34D4E921492346AD71CCB"/>
    <w:rsid w:val="002A314F"/>
  </w:style>
  <w:style w:type="paragraph" w:customStyle="1" w:styleId="564608B180E54AB0A1F1D557EC534170">
    <w:name w:val="564608B180E54AB0A1F1D557EC534170"/>
    <w:rsid w:val="002A314F"/>
  </w:style>
  <w:style w:type="paragraph" w:customStyle="1" w:styleId="0AF00AC962DA44019F0DBF8775BB2CBF">
    <w:name w:val="0AF00AC962DA44019F0DBF8775BB2CBF"/>
    <w:rsid w:val="002A314F"/>
  </w:style>
  <w:style w:type="paragraph" w:customStyle="1" w:styleId="EF47768C76464F33AAB1B494F44B40D6">
    <w:name w:val="EF47768C76464F33AAB1B494F44B40D6"/>
    <w:rsid w:val="002A314F"/>
  </w:style>
  <w:style w:type="paragraph" w:customStyle="1" w:styleId="F04AD98B527745D6A1647B02BDD089FE">
    <w:name w:val="F04AD98B527745D6A1647B02BDD089FE"/>
    <w:rsid w:val="002A314F"/>
  </w:style>
  <w:style w:type="paragraph" w:customStyle="1" w:styleId="B197BBBD17924CCD8E2DD4F22FF18E01">
    <w:name w:val="B197BBBD17924CCD8E2DD4F22FF18E01"/>
    <w:rsid w:val="002A314F"/>
  </w:style>
  <w:style w:type="paragraph" w:customStyle="1" w:styleId="7106F6AF82B7423B89A84FD84016203C">
    <w:name w:val="7106F6AF82B7423B89A84FD84016203C"/>
    <w:rsid w:val="002A314F"/>
  </w:style>
  <w:style w:type="paragraph" w:customStyle="1" w:styleId="FE2E9A3AF0CB46D2B302F4A8DC5E07DC">
    <w:name w:val="FE2E9A3AF0CB46D2B302F4A8DC5E07DC"/>
    <w:rsid w:val="002A314F"/>
  </w:style>
  <w:style w:type="paragraph" w:customStyle="1" w:styleId="3DA38983548D4B139AAF1E0484465DD7">
    <w:name w:val="3DA38983548D4B139AAF1E0484465DD7"/>
    <w:rsid w:val="002A314F"/>
  </w:style>
  <w:style w:type="paragraph" w:customStyle="1" w:styleId="2A0B39E7A64D457D97A8D4C53A3AFC12">
    <w:name w:val="2A0B39E7A64D457D97A8D4C53A3AFC12"/>
    <w:rsid w:val="002A314F"/>
  </w:style>
  <w:style w:type="paragraph" w:customStyle="1" w:styleId="0E18C567F19D485C94983DECB73481DA">
    <w:name w:val="0E18C567F19D485C94983DECB73481DA"/>
    <w:rsid w:val="002A314F"/>
  </w:style>
  <w:style w:type="paragraph" w:customStyle="1" w:styleId="2B3980D7600448A8A7519F1168928DC2">
    <w:name w:val="2B3980D7600448A8A7519F1168928DC2"/>
    <w:rsid w:val="002A314F"/>
  </w:style>
  <w:style w:type="paragraph" w:customStyle="1" w:styleId="07AA3469F6F54F8180FFA46C547992CF">
    <w:name w:val="07AA3469F6F54F8180FFA46C547992CF"/>
    <w:rsid w:val="002A314F"/>
  </w:style>
  <w:style w:type="paragraph" w:customStyle="1" w:styleId="0BC1AD168BB54BD2B8FE0066ADBF776C">
    <w:name w:val="0BC1AD168BB54BD2B8FE0066ADBF776C"/>
    <w:rsid w:val="002A314F"/>
  </w:style>
  <w:style w:type="paragraph" w:customStyle="1" w:styleId="6E23B88C5F7141D59BC76005C4BDF449">
    <w:name w:val="6E23B88C5F7141D59BC76005C4BDF449"/>
    <w:rsid w:val="002A314F"/>
  </w:style>
  <w:style w:type="paragraph" w:customStyle="1" w:styleId="6D534BC8D4784E3ABBDC553794B8D025">
    <w:name w:val="6D534BC8D4784E3ABBDC553794B8D025"/>
    <w:rsid w:val="002A314F"/>
  </w:style>
  <w:style w:type="paragraph" w:customStyle="1" w:styleId="6745DD9BA9814A90ACF91934EC19D51E">
    <w:name w:val="6745DD9BA9814A90ACF91934EC19D51E"/>
    <w:rsid w:val="002A314F"/>
  </w:style>
  <w:style w:type="paragraph" w:customStyle="1" w:styleId="5DEE1075E2EF43A4B0EA2B3B41E0FD56">
    <w:name w:val="5DEE1075E2EF43A4B0EA2B3B41E0FD56"/>
    <w:rsid w:val="002A314F"/>
  </w:style>
  <w:style w:type="paragraph" w:customStyle="1" w:styleId="2A22D899DC164F13B9C72ADBC98BE63A">
    <w:name w:val="2A22D899DC164F13B9C72ADBC98BE63A"/>
    <w:rsid w:val="002A314F"/>
  </w:style>
  <w:style w:type="paragraph" w:customStyle="1" w:styleId="76AE50500C20451693194ADB423017AE">
    <w:name w:val="76AE50500C20451693194ADB423017AE"/>
    <w:rsid w:val="002A314F"/>
  </w:style>
  <w:style w:type="paragraph" w:customStyle="1" w:styleId="F07B3F4F1D224A0395513C7C14E887DE">
    <w:name w:val="F07B3F4F1D224A0395513C7C14E887DE"/>
    <w:rsid w:val="002A314F"/>
  </w:style>
  <w:style w:type="paragraph" w:customStyle="1" w:styleId="D86B220CF8BA4E83B7F05D09C4D1EACA">
    <w:name w:val="D86B220CF8BA4E83B7F05D09C4D1EACA"/>
    <w:rsid w:val="002A314F"/>
  </w:style>
  <w:style w:type="paragraph" w:customStyle="1" w:styleId="01D8D40FD43D44A995503A25323CEC45">
    <w:name w:val="01D8D40FD43D44A995503A25323CEC45"/>
    <w:rsid w:val="002A314F"/>
  </w:style>
  <w:style w:type="paragraph" w:customStyle="1" w:styleId="4DCDD7CCAED54C168E10D23309040B4D">
    <w:name w:val="4DCDD7CCAED54C168E10D23309040B4D"/>
    <w:rsid w:val="002A314F"/>
  </w:style>
  <w:style w:type="paragraph" w:customStyle="1" w:styleId="11F0A200319F46DDA0A6C503869AC0EB">
    <w:name w:val="11F0A200319F46DDA0A6C503869AC0EB"/>
    <w:rsid w:val="002A314F"/>
  </w:style>
  <w:style w:type="paragraph" w:customStyle="1" w:styleId="1CDCE872C28B428D9499345A28ABCB7D">
    <w:name w:val="1CDCE872C28B428D9499345A28ABCB7D"/>
    <w:rsid w:val="002A314F"/>
  </w:style>
  <w:style w:type="paragraph" w:customStyle="1" w:styleId="ECC469A3AB5B4DE8A4F4A6CD4D82C850">
    <w:name w:val="ECC469A3AB5B4DE8A4F4A6CD4D82C850"/>
    <w:rsid w:val="002A314F"/>
  </w:style>
  <w:style w:type="paragraph" w:customStyle="1" w:styleId="CE48EE6D0365432BA927F30F92E8174B">
    <w:name w:val="CE48EE6D0365432BA927F30F92E8174B"/>
    <w:rsid w:val="002A314F"/>
  </w:style>
  <w:style w:type="paragraph" w:customStyle="1" w:styleId="A95F9A15DA3E4F4A80CEFB3A16D0FE17">
    <w:name w:val="A95F9A15DA3E4F4A80CEFB3A16D0FE17"/>
    <w:rsid w:val="002A314F"/>
  </w:style>
  <w:style w:type="paragraph" w:customStyle="1" w:styleId="3313E10F76B04037AB3CA48EE6D07565">
    <w:name w:val="3313E10F76B04037AB3CA48EE6D07565"/>
    <w:rsid w:val="002A314F"/>
  </w:style>
  <w:style w:type="paragraph" w:customStyle="1" w:styleId="0B2483B94F064F258D55F473A11F0265">
    <w:name w:val="0B2483B94F064F258D55F473A11F0265"/>
    <w:rsid w:val="002A314F"/>
  </w:style>
  <w:style w:type="paragraph" w:customStyle="1" w:styleId="264B763544B7478F8ED5C1BE68514761">
    <w:name w:val="264B763544B7478F8ED5C1BE68514761"/>
    <w:rsid w:val="002A314F"/>
  </w:style>
  <w:style w:type="paragraph" w:customStyle="1" w:styleId="FFC861093B8947AA86EA13DB7B885766">
    <w:name w:val="FFC861093B8947AA86EA13DB7B885766"/>
    <w:rsid w:val="002A314F"/>
  </w:style>
  <w:style w:type="paragraph" w:customStyle="1" w:styleId="EC97DABEA73D44B4B51A94EE4FD61A6F">
    <w:name w:val="EC97DABEA73D44B4B51A94EE4FD61A6F"/>
    <w:rsid w:val="002A314F"/>
  </w:style>
  <w:style w:type="paragraph" w:customStyle="1" w:styleId="E85A9ACA107D4DF7B75AAF1F49748BD8">
    <w:name w:val="E85A9ACA107D4DF7B75AAF1F49748BD8"/>
    <w:rsid w:val="002A314F"/>
  </w:style>
  <w:style w:type="paragraph" w:customStyle="1" w:styleId="BFFB27859EA04FF2B273613A21EBB612">
    <w:name w:val="BFFB27859EA04FF2B273613A21EBB612"/>
    <w:rsid w:val="002A314F"/>
  </w:style>
  <w:style w:type="paragraph" w:customStyle="1" w:styleId="759AD954BE574AD0942D93D78871A767">
    <w:name w:val="759AD954BE574AD0942D93D78871A767"/>
    <w:rsid w:val="002A314F"/>
  </w:style>
  <w:style w:type="paragraph" w:customStyle="1" w:styleId="36088C09D86143B7966F71A8E5513AB2">
    <w:name w:val="36088C09D86143B7966F71A8E5513AB2"/>
    <w:rsid w:val="002A314F"/>
  </w:style>
  <w:style w:type="paragraph" w:customStyle="1" w:styleId="CAA3807716B84005A3B061D9418F41CE">
    <w:name w:val="CAA3807716B84005A3B061D9418F41CE"/>
    <w:rsid w:val="002A314F"/>
  </w:style>
  <w:style w:type="paragraph" w:customStyle="1" w:styleId="50B50C632F4F4CD595F9B9AD105D9717">
    <w:name w:val="50B50C632F4F4CD595F9B9AD105D9717"/>
    <w:rsid w:val="002A314F"/>
  </w:style>
  <w:style w:type="paragraph" w:customStyle="1" w:styleId="D6CE248535B24883A5513A7C48A3D92F">
    <w:name w:val="D6CE248535B24883A5513A7C48A3D92F"/>
    <w:rsid w:val="002A314F"/>
  </w:style>
  <w:style w:type="paragraph" w:customStyle="1" w:styleId="1B718003271C44F985A3A818C74F32E4">
    <w:name w:val="1B718003271C44F985A3A818C74F32E4"/>
    <w:rsid w:val="002A314F"/>
  </w:style>
  <w:style w:type="paragraph" w:customStyle="1" w:styleId="919447744D5941C896D0A79AF971458F">
    <w:name w:val="919447744D5941C896D0A79AF971458F"/>
    <w:rsid w:val="002A314F"/>
  </w:style>
  <w:style w:type="paragraph" w:customStyle="1" w:styleId="0A87A1683E1A4186903B9472666DB21C">
    <w:name w:val="0A87A1683E1A4186903B9472666DB21C"/>
    <w:rsid w:val="002A314F"/>
  </w:style>
  <w:style w:type="paragraph" w:customStyle="1" w:styleId="2081E8771A5D43EA86E512E6CAEFCFA2">
    <w:name w:val="2081E8771A5D43EA86E512E6CAEFCFA2"/>
    <w:rsid w:val="002A314F"/>
  </w:style>
  <w:style w:type="paragraph" w:customStyle="1" w:styleId="2BC2781778304861A06AA095281CB161">
    <w:name w:val="2BC2781778304861A06AA095281CB161"/>
    <w:rsid w:val="002A314F"/>
  </w:style>
  <w:style w:type="paragraph" w:customStyle="1" w:styleId="C8EE786437154867AB6FC17BAF9154F9">
    <w:name w:val="C8EE786437154867AB6FC17BAF9154F9"/>
    <w:rsid w:val="002A314F"/>
  </w:style>
  <w:style w:type="paragraph" w:customStyle="1" w:styleId="8405F9498E884D11AB13D60322647E00">
    <w:name w:val="8405F9498E884D11AB13D60322647E00"/>
    <w:rsid w:val="002A314F"/>
  </w:style>
  <w:style w:type="paragraph" w:customStyle="1" w:styleId="511B2600DEBE4CD6958DE69E7A2E0714">
    <w:name w:val="511B2600DEBE4CD6958DE69E7A2E0714"/>
    <w:rsid w:val="002A314F"/>
  </w:style>
  <w:style w:type="paragraph" w:customStyle="1" w:styleId="44DE91B4B0704F198E7DA6B1447F7A9B">
    <w:name w:val="44DE91B4B0704F198E7DA6B1447F7A9B"/>
    <w:rsid w:val="002A314F"/>
  </w:style>
  <w:style w:type="paragraph" w:customStyle="1" w:styleId="7AC61565BBF145B28094752F19E6A6AA">
    <w:name w:val="7AC61565BBF145B28094752F19E6A6AA"/>
    <w:rsid w:val="002A314F"/>
  </w:style>
  <w:style w:type="paragraph" w:customStyle="1" w:styleId="A72D861E652A4AC19F20E1BD2361CD59">
    <w:name w:val="A72D861E652A4AC19F20E1BD2361CD59"/>
    <w:rsid w:val="002A314F"/>
  </w:style>
  <w:style w:type="paragraph" w:customStyle="1" w:styleId="319404D9818E44D68610197700300CF9">
    <w:name w:val="319404D9818E44D68610197700300CF9"/>
    <w:rsid w:val="002A314F"/>
  </w:style>
  <w:style w:type="paragraph" w:customStyle="1" w:styleId="DC350EB07A2F47738C3492DAE34FFE6D">
    <w:name w:val="DC350EB07A2F47738C3492DAE34FFE6D"/>
    <w:rsid w:val="002A314F"/>
  </w:style>
  <w:style w:type="paragraph" w:customStyle="1" w:styleId="FA26F59DEA954DF68EBDF749F9640C49">
    <w:name w:val="FA26F59DEA954DF68EBDF749F9640C49"/>
    <w:rsid w:val="002A314F"/>
  </w:style>
  <w:style w:type="paragraph" w:customStyle="1" w:styleId="30A990BFAF8F46A39F20AC628FA25DE8">
    <w:name w:val="30A990BFAF8F46A39F20AC628FA25DE8"/>
    <w:rsid w:val="002A314F"/>
  </w:style>
  <w:style w:type="paragraph" w:customStyle="1" w:styleId="0490F0C0F0D74043B033AEF3CE6E623B">
    <w:name w:val="0490F0C0F0D74043B033AEF3CE6E623B"/>
    <w:rsid w:val="002A314F"/>
  </w:style>
  <w:style w:type="paragraph" w:customStyle="1" w:styleId="45676920F9A74472AC0088775B634C01">
    <w:name w:val="45676920F9A74472AC0088775B634C01"/>
    <w:rsid w:val="002A314F"/>
  </w:style>
  <w:style w:type="paragraph" w:customStyle="1" w:styleId="070C11949D6C4494B2E23EF62C097B7A">
    <w:name w:val="070C11949D6C4494B2E23EF62C097B7A"/>
    <w:rsid w:val="002A314F"/>
  </w:style>
  <w:style w:type="paragraph" w:customStyle="1" w:styleId="60991FD114B94A80B1AF606A8A9C8566">
    <w:name w:val="60991FD114B94A80B1AF606A8A9C8566"/>
    <w:rsid w:val="002A314F"/>
  </w:style>
  <w:style w:type="paragraph" w:customStyle="1" w:styleId="BDB83495452548918611A7605AB5566E">
    <w:name w:val="BDB83495452548918611A7605AB5566E"/>
    <w:rsid w:val="002A314F"/>
  </w:style>
  <w:style w:type="paragraph" w:customStyle="1" w:styleId="CA770318B0AE4731AD601454D2EC0E3F">
    <w:name w:val="CA770318B0AE4731AD601454D2EC0E3F"/>
    <w:rsid w:val="002A314F"/>
  </w:style>
  <w:style w:type="paragraph" w:customStyle="1" w:styleId="43CA7CD9321346D09138433FF9EB0E43">
    <w:name w:val="43CA7CD9321346D09138433FF9EB0E43"/>
    <w:rsid w:val="002A314F"/>
  </w:style>
  <w:style w:type="paragraph" w:customStyle="1" w:styleId="860BC78F66AD4B368D3DC6C36F8DEE63">
    <w:name w:val="860BC78F66AD4B368D3DC6C36F8DEE63"/>
    <w:rsid w:val="002A314F"/>
  </w:style>
  <w:style w:type="paragraph" w:customStyle="1" w:styleId="3A24B4B73A1C44608FE1F975FE6EAFDC">
    <w:name w:val="3A24B4B73A1C44608FE1F975FE6EAFDC"/>
    <w:rsid w:val="002A314F"/>
  </w:style>
  <w:style w:type="paragraph" w:customStyle="1" w:styleId="D01D3413AE1045E28A024F22A35469A4">
    <w:name w:val="D01D3413AE1045E28A024F22A35469A4"/>
    <w:rsid w:val="002A314F"/>
  </w:style>
  <w:style w:type="paragraph" w:customStyle="1" w:styleId="D57BB7B4896F4D77A49555341E7D4A0D">
    <w:name w:val="D57BB7B4896F4D77A49555341E7D4A0D"/>
    <w:rsid w:val="002A314F"/>
  </w:style>
  <w:style w:type="paragraph" w:customStyle="1" w:styleId="97FF409943F74633BE4F790FD3BD0401">
    <w:name w:val="97FF409943F74633BE4F790FD3BD0401"/>
    <w:rsid w:val="002A314F"/>
  </w:style>
  <w:style w:type="paragraph" w:customStyle="1" w:styleId="4BFE3109AEBD4E65AAFDCD29D526BE19">
    <w:name w:val="4BFE3109AEBD4E65AAFDCD29D526BE19"/>
    <w:rsid w:val="002A314F"/>
  </w:style>
  <w:style w:type="paragraph" w:customStyle="1" w:styleId="3379B398957E4B3D86064BAA9121F63E">
    <w:name w:val="3379B398957E4B3D86064BAA9121F63E"/>
    <w:rsid w:val="002A314F"/>
  </w:style>
  <w:style w:type="paragraph" w:customStyle="1" w:styleId="E3A3F0CA23EB49E1AC72F309173E65E4">
    <w:name w:val="E3A3F0CA23EB49E1AC72F309173E65E4"/>
    <w:rsid w:val="002A314F"/>
  </w:style>
  <w:style w:type="paragraph" w:customStyle="1" w:styleId="D163C09952CA446BA3B57E8A35A19341">
    <w:name w:val="D163C09952CA446BA3B57E8A35A19341"/>
    <w:rsid w:val="002A314F"/>
  </w:style>
  <w:style w:type="paragraph" w:customStyle="1" w:styleId="C2F8E38C62214591B10AF54B05507014">
    <w:name w:val="C2F8E38C62214591B10AF54B05507014"/>
    <w:rsid w:val="002A314F"/>
  </w:style>
  <w:style w:type="paragraph" w:customStyle="1" w:styleId="D1CB417F8F4345C2998EC361DC7DE6B0">
    <w:name w:val="D1CB417F8F4345C2998EC361DC7DE6B0"/>
    <w:rsid w:val="002A314F"/>
  </w:style>
  <w:style w:type="paragraph" w:customStyle="1" w:styleId="5916C93620EE4BE3930354EAE08B0ADF">
    <w:name w:val="5916C93620EE4BE3930354EAE08B0ADF"/>
    <w:rsid w:val="002A314F"/>
  </w:style>
  <w:style w:type="paragraph" w:customStyle="1" w:styleId="BB5E047ADBEE45E08175954144BCD4E4">
    <w:name w:val="BB5E047ADBEE45E08175954144BCD4E4"/>
    <w:rsid w:val="002A314F"/>
  </w:style>
  <w:style w:type="paragraph" w:customStyle="1" w:styleId="108232873A6B4049AF3A597210F4D649">
    <w:name w:val="108232873A6B4049AF3A597210F4D649"/>
    <w:rsid w:val="002A314F"/>
  </w:style>
  <w:style w:type="paragraph" w:customStyle="1" w:styleId="3AA921925A7F46CF95B67EF021977F56">
    <w:name w:val="3AA921925A7F46CF95B67EF021977F56"/>
    <w:rsid w:val="002A314F"/>
  </w:style>
  <w:style w:type="paragraph" w:customStyle="1" w:styleId="EFB7189D564A472BA7406CEE46085071">
    <w:name w:val="EFB7189D564A472BA7406CEE46085071"/>
    <w:rsid w:val="002A314F"/>
  </w:style>
  <w:style w:type="paragraph" w:customStyle="1" w:styleId="BE74982B1796480A80DC7C19BA1682B6">
    <w:name w:val="BE74982B1796480A80DC7C19BA1682B6"/>
    <w:rsid w:val="002A314F"/>
  </w:style>
  <w:style w:type="paragraph" w:customStyle="1" w:styleId="8FCA594225964070A0627FC239F6FB3A">
    <w:name w:val="8FCA594225964070A0627FC239F6FB3A"/>
    <w:rsid w:val="002A314F"/>
  </w:style>
  <w:style w:type="paragraph" w:customStyle="1" w:styleId="441CD0C761AD4381AF3387C63DE9BCAE">
    <w:name w:val="441CD0C761AD4381AF3387C63DE9BCAE"/>
    <w:rsid w:val="002A314F"/>
  </w:style>
  <w:style w:type="paragraph" w:customStyle="1" w:styleId="12B6CA189943449BA307503BF6277FBD">
    <w:name w:val="12B6CA189943449BA307503BF6277FBD"/>
    <w:rsid w:val="002A314F"/>
  </w:style>
  <w:style w:type="paragraph" w:customStyle="1" w:styleId="B3F19EBE7865457BB52FCA4B7C2CA14A">
    <w:name w:val="B3F19EBE7865457BB52FCA4B7C2CA14A"/>
    <w:rsid w:val="002A314F"/>
  </w:style>
  <w:style w:type="paragraph" w:customStyle="1" w:styleId="3C2DD313D35342A5A5ECE0F05C63101A">
    <w:name w:val="3C2DD313D35342A5A5ECE0F05C63101A"/>
    <w:rsid w:val="002A314F"/>
  </w:style>
  <w:style w:type="paragraph" w:customStyle="1" w:styleId="B9B82157139E4AE7936BA9E67C36DC28">
    <w:name w:val="B9B82157139E4AE7936BA9E67C36DC28"/>
    <w:rsid w:val="002A314F"/>
  </w:style>
  <w:style w:type="paragraph" w:customStyle="1" w:styleId="ED5D290D891E42689D7D3D34215C9689">
    <w:name w:val="ED5D290D891E42689D7D3D34215C9689"/>
    <w:rsid w:val="002A314F"/>
  </w:style>
  <w:style w:type="paragraph" w:customStyle="1" w:styleId="9258A369F8FE48E7A99D3C00DBCDAA0C">
    <w:name w:val="9258A369F8FE48E7A99D3C00DBCDAA0C"/>
    <w:rsid w:val="002A314F"/>
  </w:style>
  <w:style w:type="paragraph" w:customStyle="1" w:styleId="51139D6EF8964F45B13391A280CD19AF">
    <w:name w:val="51139D6EF8964F45B13391A280CD19AF"/>
    <w:rsid w:val="002A314F"/>
  </w:style>
  <w:style w:type="paragraph" w:customStyle="1" w:styleId="D04F8EFCB16C40C6ABC8A925056502C2">
    <w:name w:val="D04F8EFCB16C40C6ABC8A925056502C2"/>
    <w:rsid w:val="002A314F"/>
  </w:style>
  <w:style w:type="paragraph" w:customStyle="1" w:styleId="BD8E96192E494477B441D7D70C5FD647">
    <w:name w:val="BD8E96192E494477B441D7D70C5FD647"/>
    <w:rsid w:val="002A314F"/>
  </w:style>
  <w:style w:type="paragraph" w:customStyle="1" w:styleId="E9FE5348FFBD4AD2BC9120569455CEC5">
    <w:name w:val="E9FE5348FFBD4AD2BC9120569455CEC5"/>
    <w:rsid w:val="002A314F"/>
  </w:style>
  <w:style w:type="paragraph" w:customStyle="1" w:styleId="ECBEC3352BE6412AB9AAD465D0499D7A">
    <w:name w:val="ECBEC3352BE6412AB9AAD465D0499D7A"/>
    <w:rsid w:val="002A314F"/>
  </w:style>
  <w:style w:type="paragraph" w:customStyle="1" w:styleId="F2BAF1F45F0C43F8918B9CE952D67357">
    <w:name w:val="F2BAF1F45F0C43F8918B9CE952D67357"/>
    <w:rsid w:val="002A314F"/>
  </w:style>
  <w:style w:type="paragraph" w:customStyle="1" w:styleId="BC57CEDFEA1643498FED864AFEF02D6C">
    <w:name w:val="BC57CEDFEA1643498FED864AFEF02D6C"/>
    <w:rsid w:val="002A314F"/>
  </w:style>
  <w:style w:type="paragraph" w:customStyle="1" w:styleId="49D85B7371204B7A8281B2EC821A40FB">
    <w:name w:val="49D85B7371204B7A8281B2EC821A40FB"/>
    <w:rsid w:val="002A314F"/>
  </w:style>
  <w:style w:type="paragraph" w:customStyle="1" w:styleId="C273CEC713F04F8DA4D086E1B5783B9B">
    <w:name w:val="C273CEC713F04F8DA4D086E1B5783B9B"/>
    <w:rsid w:val="002A314F"/>
  </w:style>
  <w:style w:type="paragraph" w:customStyle="1" w:styleId="D249D3CCBEDB4E71B003679E0D4152C0">
    <w:name w:val="D249D3CCBEDB4E71B003679E0D4152C0"/>
    <w:rsid w:val="002A314F"/>
  </w:style>
  <w:style w:type="paragraph" w:customStyle="1" w:styleId="B05D360CF6FA4688A391AF3CA912ADB6">
    <w:name w:val="B05D360CF6FA4688A391AF3CA912ADB6"/>
    <w:rsid w:val="002A314F"/>
  </w:style>
  <w:style w:type="paragraph" w:customStyle="1" w:styleId="602CB253314741029593689B7734CC14">
    <w:name w:val="602CB253314741029593689B7734CC14"/>
    <w:rsid w:val="002A314F"/>
  </w:style>
  <w:style w:type="paragraph" w:customStyle="1" w:styleId="AC5EFB9BBC64422E98D13B1BE768ACEC">
    <w:name w:val="AC5EFB9BBC64422E98D13B1BE768ACEC"/>
    <w:rsid w:val="002A314F"/>
  </w:style>
  <w:style w:type="paragraph" w:customStyle="1" w:styleId="F26BABD827E2412D8493F087038C7940">
    <w:name w:val="F26BABD827E2412D8493F087038C7940"/>
    <w:rsid w:val="002A314F"/>
  </w:style>
  <w:style w:type="paragraph" w:customStyle="1" w:styleId="041C8492920B414AA3EF6BCF1A4BF1AC">
    <w:name w:val="041C8492920B414AA3EF6BCF1A4BF1AC"/>
    <w:rsid w:val="002A314F"/>
  </w:style>
  <w:style w:type="paragraph" w:customStyle="1" w:styleId="793561E20C114EF390558CD0C800E4F8">
    <w:name w:val="793561E20C114EF390558CD0C800E4F8"/>
    <w:rsid w:val="002A314F"/>
  </w:style>
  <w:style w:type="paragraph" w:customStyle="1" w:styleId="AC966E289AE9450D997F41FD2BB88268">
    <w:name w:val="AC966E289AE9450D997F41FD2BB88268"/>
    <w:rsid w:val="002A314F"/>
  </w:style>
  <w:style w:type="paragraph" w:customStyle="1" w:styleId="49F602E1B0604283A4CB99499FE2191B">
    <w:name w:val="49F602E1B0604283A4CB99499FE2191B"/>
    <w:rsid w:val="002A314F"/>
  </w:style>
  <w:style w:type="paragraph" w:customStyle="1" w:styleId="2A96D1E70033497DB9F976DCFB6241CD">
    <w:name w:val="2A96D1E70033497DB9F976DCFB6241CD"/>
    <w:rsid w:val="002A314F"/>
  </w:style>
  <w:style w:type="paragraph" w:customStyle="1" w:styleId="EA9CB8EE7914403F9DE698BE1EA73ABB">
    <w:name w:val="EA9CB8EE7914403F9DE698BE1EA73ABB"/>
    <w:rsid w:val="002A314F"/>
  </w:style>
  <w:style w:type="paragraph" w:customStyle="1" w:styleId="53D67329F8614EC78BDF57FDEB23CFEC">
    <w:name w:val="53D67329F8614EC78BDF57FDEB23CFEC"/>
    <w:rsid w:val="002A314F"/>
  </w:style>
  <w:style w:type="paragraph" w:customStyle="1" w:styleId="F75D9F8FC2104EEFBF8D34FB394DE1AB">
    <w:name w:val="F75D9F8FC2104EEFBF8D34FB394DE1AB"/>
    <w:rsid w:val="002A314F"/>
  </w:style>
  <w:style w:type="paragraph" w:customStyle="1" w:styleId="4C44919F24FF4B2CAD0A47384E44D919">
    <w:name w:val="4C44919F24FF4B2CAD0A47384E44D919"/>
    <w:rsid w:val="002A314F"/>
  </w:style>
  <w:style w:type="paragraph" w:customStyle="1" w:styleId="AB740D03BB80493893715E6E8C410904">
    <w:name w:val="AB740D03BB80493893715E6E8C410904"/>
    <w:rsid w:val="002A314F"/>
  </w:style>
  <w:style w:type="paragraph" w:customStyle="1" w:styleId="B418F1C5CB024241822AA7E9EF8EBC4F">
    <w:name w:val="B418F1C5CB024241822AA7E9EF8EBC4F"/>
    <w:rsid w:val="002A314F"/>
  </w:style>
  <w:style w:type="paragraph" w:customStyle="1" w:styleId="89529BC02BEA4C91AC4F6CD2F9195ED0">
    <w:name w:val="89529BC02BEA4C91AC4F6CD2F9195ED0"/>
    <w:rsid w:val="002A314F"/>
  </w:style>
  <w:style w:type="character" w:styleId="PlaceholderText">
    <w:name w:val="Placeholder Text"/>
    <w:basedOn w:val="DefaultParagraphFont"/>
    <w:uiPriority w:val="99"/>
    <w:semiHidden/>
    <w:rsid w:val="001E4E24"/>
    <w:rPr>
      <w:color w:val="808080"/>
    </w:rPr>
  </w:style>
  <w:style w:type="paragraph" w:customStyle="1" w:styleId="759AD954BE574AD0942D93D78871A7671">
    <w:name w:val="759AD954BE574AD0942D93D78871A767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6088C09D86143B7966F71A8E5513AB21">
    <w:name w:val="36088C09D86143B7966F71A8E5513AB2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A3807716B84005A3B061D9418F41CE1">
    <w:name w:val="CAA3807716B84005A3B061D9418F41CE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B50C632F4F4CD595F9B9AD105D97171">
    <w:name w:val="50B50C632F4F4CD595F9B9AD105D9717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6CE248535B24883A5513A7C48A3D92F1">
    <w:name w:val="D6CE248535B24883A5513A7C48A3D92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9447744D5941C896D0A79AF971458F1">
    <w:name w:val="919447744D5941C896D0A79AF971458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87A1683E1A4186903B9472666DB21C1">
    <w:name w:val="0A87A1683E1A4186903B9472666DB21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81E8771A5D43EA86E512E6CAEFCFA21">
    <w:name w:val="2081E8771A5D43EA86E512E6CAEFCFA2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BC2781778304861A06AA095281CB1611">
    <w:name w:val="2BC2781778304861A06AA095281CB161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EE786437154867AB6FC17BAF9154F91">
    <w:name w:val="C8EE786437154867AB6FC17BAF9154F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405F9498E884D11AB13D60322647E001">
    <w:name w:val="8405F9498E884D11AB13D60322647E00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1B2600DEBE4CD6958DE69E7A2E07141">
    <w:name w:val="511B2600DEBE4CD6958DE69E7A2E071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DE91B4B0704F198E7DA6B1447F7A9B1">
    <w:name w:val="44DE91B4B0704F198E7DA6B1447F7A9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AC61565BBF145B28094752F19E6A6AA1">
    <w:name w:val="7AC61565BBF145B28094752F19E6A6A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2D861E652A4AC19F20E1BD2361CD591">
    <w:name w:val="A72D861E652A4AC19F20E1BD2361CD5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9404D9818E44D68610197700300CF91">
    <w:name w:val="319404D9818E44D68610197700300CF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350EB07A2F47738C3492DAE34FFE6D1">
    <w:name w:val="DC350EB07A2F47738C3492DAE34FFE6D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26F59DEA954DF68EBDF749F9640C491">
    <w:name w:val="FA26F59DEA954DF68EBDF749F9640C4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0A990BFAF8F46A39F20AC628FA25DE81">
    <w:name w:val="30A990BFAF8F46A39F20AC628FA25DE8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90F0C0F0D74043B033AEF3CE6E623B1">
    <w:name w:val="0490F0C0F0D74043B033AEF3CE6E623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5676920F9A74472AC0088775B634C011">
    <w:name w:val="45676920F9A74472AC0088775B634C01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0C11949D6C4494B2E23EF62C097B7A1">
    <w:name w:val="070C11949D6C4494B2E23EF62C097B7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991FD114B94A80B1AF606A8A9C85661">
    <w:name w:val="60991FD114B94A80B1AF606A8A9C8566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B83495452548918611A7605AB5566E1">
    <w:name w:val="BDB83495452548918611A7605AB5566E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770318B0AE4731AD601454D2EC0E3F1">
    <w:name w:val="CA770318B0AE4731AD601454D2EC0E3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CA7CD9321346D09138433FF9EB0E431">
    <w:name w:val="43CA7CD9321346D09138433FF9EB0E43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0BC78F66AD4B368D3DC6C36F8DEE631">
    <w:name w:val="860BC78F66AD4B368D3DC6C36F8DEE63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A24B4B73A1C44608FE1F975FE6EAFDC1">
    <w:name w:val="3A24B4B73A1C44608FE1F975FE6EAFD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1D3413AE1045E28A024F22A35469A41">
    <w:name w:val="D01D3413AE1045E28A024F22A35469A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57BB7B4896F4D77A49555341E7D4A0D1">
    <w:name w:val="D57BB7B4896F4D77A49555341E7D4A0D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7FF409943F74633BE4F790FD3BD04011">
    <w:name w:val="97FF409943F74633BE4F790FD3BD0401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BFE3109AEBD4E65AAFDCD29D526BE191">
    <w:name w:val="4BFE3109AEBD4E65AAFDCD29D526BE1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379B398957E4B3D86064BAA9121F63E1">
    <w:name w:val="3379B398957E4B3D86064BAA9121F63E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3A3F0CA23EB49E1AC72F309173E65E41">
    <w:name w:val="E3A3F0CA23EB49E1AC72F309173E65E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163C09952CA446BA3B57E8A35A193411">
    <w:name w:val="D163C09952CA446BA3B57E8A35A19341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F8E38C62214591B10AF54B055070141">
    <w:name w:val="C2F8E38C62214591B10AF54B0550701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1CB417F8F4345C2998EC361DC7DE6B01">
    <w:name w:val="D1CB417F8F4345C2998EC361DC7DE6B0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16C93620EE4BE3930354EAE08B0ADF1">
    <w:name w:val="5916C93620EE4BE3930354EAE08B0AD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5E047ADBEE45E08175954144BCD4E41">
    <w:name w:val="BB5E047ADBEE45E08175954144BCD4E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8232873A6B4049AF3A597210F4D6491">
    <w:name w:val="108232873A6B4049AF3A597210F4D64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AA921925A7F46CF95B67EF021977F561">
    <w:name w:val="3AA921925A7F46CF95B67EF021977F56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B7189D564A472BA7406CEE460850711">
    <w:name w:val="EFB7189D564A472BA7406CEE46085071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E74982B1796480A80DC7C19BA1682B61">
    <w:name w:val="BE74982B1796480A80DC7C19BA1682B6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CA594225964070A0627FC239F6FB3A1">
    <w:name w:val="8FCA594225964070A0627FC239F6FB3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CD0C761AD4381AF3387C63DE9BCAE1">
    <w:name w:val="441CD0C761AD4381AF3387C63DE9BCAE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6CA189943449BA307503BF6277FBD1">
    <w:name w:val="12B6CA189943449BA307503BF6277FBD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F19EBE7865457BB52FCA4B7C2CA14A1">
    <w:name w:val="B3F19EBE7865457BB52FCA4B7C2CA14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C2DD313D35342A5A5ECE0F05C63101A1">
    <w:name w:val="3C2DD313D35342A5A5ECE0F05C63101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B82157139E4AE7936BA9E67C36DC281">
    <w:name w:val="B9B82157139E4AE7936BA9E67C36DC28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D5D290D891E42689D7D3D34215C96891">
    <w:name w:val="ED5D290D891E42689D7D3D34215C968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58A369F8FE48E7A99D3C00DBCDAA0C1">
    <w:name w:val="9258A369F8FE48E7A99D3C00DBCDAA0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139D6EF8964F45B13391A280CD19AF1">
    <w:name w:val="51139D6EF8964F45B13391A280CD19A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4F8EFCB16C40C6ABC8A925056502C21">
    <w:name w:val="D04F8EFCB16C40C6ABC8A925056502C2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8E96192E494477B441D7D70C5FD6471">
    <w:name w:val="BD8E96192E494477B441D7D70C5FD647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E5348FFBD4AD2BC9120569455CEC51">
    <w:name w:val="E9FE5348FFBD4AD2BC9120569455CEC5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BEC3352BE6412AB9AAD465D0499D7A1">
    <w:name w:val="ECBEC3352BE6412AB9AAD465D0499D7A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F1F45F0C43F8918B9CE952D673571">
    <w:name w:val="F2BAF1F45F0C43F8918B9CE952D67357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57CEDFEA1643498FED864AFEF02D6C1">
    <w:name w:val="BC57CEDFEA1643498FED864AFEF02D6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D85B7371204B7A8281B2EC821A40FB1">
    <w:name w:val="49D85B7371204B7A8281B2EC821A40F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73CEC713F04F8DA4D086E1B5783B9B1">
    <w:name w:val="C273CEC713F04F8DA4D086E1B5783B9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49D3CCBEDB4E71B003679E0D4152C01">
    <w:name w:val="D249D3CCBEDB4E71B003679E0D4152C0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5D360CF6FA4688A391AF3CA912ADB61">
    <w:name w:val="B05D360CF6FA4688A391AF3CA912ADB6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2CB253314741029593689B7734CC141">
    <w:name w:val="602CB253314741029593689B7734CC1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5EFB9BBC64422E98D13B1BE768ACEC1">
    <w:name w:val="AC5EFB9BBC64422E98D13B1BE768ACE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6BABD827E2412D8493F087038C79401">
    <w:name w:val="F26BABD827E2412D8493F087038C7940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1C8492920B414AA3EF6BCF1A4BF1AC1">
    <w:name w:val="041C8492920B414AA3EF6BCF1A4BF1A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3561E20C114EF390558CD0C800E4F81">
    <w:name w:val="793561E20C114EF390558CD0C800E4F8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966E289AE9450D997F41FD2BB882681">
    <w:name w:val="AC966E289AE9450D997F41FD2BB88268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F602E1B0604283A4CB99499FE2191B1">
    <w:name w:val="49F602E1B0604283A4CB99499FE2191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96D1E70033497DB9F976DCFB6241CD1">
    <w:name w:val="2A96D1E70033497DB9F976DCFB6241CD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9CB8EE7914403F9DE698BE1EA73ABB1">
    <w:name w:val="EA9CB8EE7914403F9DE698BE1EA73AB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3D67329F8614EC78BDF57FDEB23CFEC1">
    <w:name w:val="53D67329F8614EC78BDF57FDEB23CFEC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75D9F8FC2104EEFBF8D34FB394DE1AB1">
    <w:name w:val="F75D9F8FC2104EEFBF8D34FB394DE1AB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C44919F24FF4B2CAD0A47384E44D9191">
    <w:name w:val="4C44919F24FF4B2CAD0A47384E44D919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740D03BB80493893715E6E8C4109041">
    <w:name w:val="AB740D03BB80493893715E6E8C410904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418F1C5CB024241822AA7E9EF8EBC4F1">
    <w:name w:val="B418F1C5CB024241822AA7E9EF8EBC4F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529BC02BEA4C91AC4F6CD2F9195ED01">
    <w:name w:val="89529BC02BEA4C91AC4F6CD2F9195ED01"/>
    <w:rsid w:val="001E4E2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8B6494A9214997A5CD89616001CF5B">
    <w:name w:val="B08B6494A9214997A5CD89616001CF5B"/>
    <w:rsid w:val="001E4E24"/>
  </w:style>
  <w:style w:type="paragraph" w:customStyle="1" w:styleId="3BAE1A22D5834F8984A44BB48C518EF6">
    <w:name w:val="3BAE1A22D5834F8984A44BB48C518EF6"/>
    <w:rsid w:val="001E4E24"/>
  </w:style>
  <w:style w:type="paragraph" w:customStyle="1" w:styleId="9FBF38E402D04B2993050B49CAD3FB52">
    <w:name w:val="9FBF38E402D04B2993050B49CAD3FB52"/>
    <w:rsid w:val="001E4E24"/>
  </w:style>
  <w:style w:type="paragraph" w:customStyle="1" w:styleId="B76308D499C540C5AB519F174F6F0EB0">
    <w:name w:val="B76308D499C540C5AB519F174F6F0EB0"/>
    <w:rsid w:val="001E4E24"/>
  </w:style>
  <w:style w:type="paragraph" w:customStyle="1" w:styleId="42AA5E6904D94D0F895401E8153D0E20">
    <w:name w:val="42AA5E6904D94D0F895401E8153D0E20"/>
    <w:rsid w:val="001E4E24"/>
  </w:style>
  <w:style w:type="paragraph" w:customStyle="1" w:styleId="B6A8B2BEB7424DB2BA0B6A4578381AA0">
    <w:name w:val="B6A8B2BEB7424DB2BA0B6A4578381AA0"/>
    <w:rsid w:val="001E4E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13758cf1-0459-4d98-b874-d3c44b7beca6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Sharon Burnett</cp:lastModifiedBy>
  <cp:revision>3</cp:revision>
  <cp:lastPrinted>2015-07-29T14:38:00Z</cp:lastPrinted>
  <dcterms:created xsi:type="dcterms:W3CDTF">2020-10-14T20:38:00Z</dcterms:created>
  <dcterms:modified xsi:type="dcterms:W3CDTF">2020-10-1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